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1FAD" w:rsidRDefault="00A7376A" w:rsidP="00A7376A">
      <w:pPr>
        <w:jc w:val="center"/>
        <w:rPr>
          <w:b/>
          <w:bCs/>
          <w:lang w:val="en-US"/>
        </w:rPr>
      </w:pPr>
      <w:r w:rsidRPr="00A7376A">
        <w:rPr>
          <w:b/>
          <w:bCs/>
          <w:lang w:val="en-US"/>
        </w:rPr>
        <w:t>NOTICE OF PUBLIC MEETING</w:t>
      </w:r>
    </w:p>
    <w:p w:rsidR="00A7376A" w:rsidRPr="00A7376A" w:rsidRDefault="00A7376A" w:rsidP="00A7376A">
      <w:pPr>
        <w:pStyle w:val="Title"/>
        <w:jc w:val="center"/>
        <w:rPr>
          <w:lang w:val="en-US"/>
        </w:rPr>
      </w:pPr>
      <w:r w:rsidRPr="00A7376A">
        <w:rPr>
          <w:b/>
          <w:lang w:val="en-US"/>
        </w:rPr>
        <w:t>Riverbend Preparatory Academy Governing Board Meeting</w:t>
      </w:r>
    </w:p>
    <w:p w:rsidR="00A7376A" w:rsidRPr="00A7376A" w:rsidRDefault="00A7376A" w:rsidP="00A7376A">
      <w:pPr>
        <w:rPr>
          <w:lang w:val="en-US"/>
        </w:rPr>
      </w:pPr>
      <w:r w:rsidRPr="00A7376A">
        <w:rPr>
          <w:lang w:val="en-US"/>
        </w:rPr>
        <w:t xml:space="preserve">Pursuant to Arizona Revised Statutes (A.R.S.) 38-431.02, </w:t>
      </w:r>
      <w:proofErr w:type="gramStart"/>
      <w:r w:rsidRPr="00A7376A">
        <w:rPr>
          <w:lang w:val="en-US"/>
        </w:rPr>
        <w:t xml:space="preserve">notice is hereby given to the members of the </w:t>
      </w:r>
      <w:proofErr w:type="spellStart"/>
      <w:r w:rsidRPr="00A7376A">
        <w:rPr>
          <w:lang w:val="en-US"/>
        </w:rPr>
        <w:t>Riverbend</w:t>
      </w:r>
      <w:proofErr w:type="spellEnd"/>
      <w:r w:rsidRPr="00A7376A">
        <w:rPr>
          <w:lang w:val="en-US"/>
        </w:rPr>
        <w:t xml:space="preserve"> Prep members and to the general public that the Governing Body will hold a public meeting, open</w:t>
      </w:r>
      <w:proofErr w:type="gramEnd"/>
      <w:r w:rsidRPr="00A7376A">
        <w:rPr>
          <w:lang w:val="en-US"/>
        </w:rPr>
        <w:t xml:space="preserve"> to the public as specified below. The Governing Body reserves the right to change the order of items on the agenda, with the exception of public hearings set for a specific time. One or more members of the Governing Body may participate in the meeting by telephonic communications.</w:t>
      </w:r>
    </w:p>
    <w:p w:rsidR="00A7376A" w:rsidRDefault="00A7376A" w:rsidP="00A7376A">
      <w:pPr>
        <w:pStyle w:val="Heading1"/>
        <w:jc w:val="center"/>
        <w:rPr>
          <w:lang w:val="en-US"/>
        </w:rPr>
      </w:pPr>
      <w:r>
        <w:rPr>
          <w:lang w:val="en-US"/>
        </w:rPr>
        <w:t>Join Video Conference Call</w:t>
      </w:r>
    </w:p>
    <w:p w:rsidR="00A7376A" w:rsidRPr="00A7376A" w:rsidRDefault="00A7376A" w:rsidP="00A7376A">
      <w:pPr>
        <w:jc w:val="center"/>
        <w:rPr>
          <w:lang w:val="en-US"/>
        </w:rPr>
      </w:pPr>
      <w:r w:rsidRPr="00A7376A">
        <w:rPr>
          <w:lang w:val="en-US"/>
        </w:rPr>
        <w:t>Microsoft Teams meeting</w:t>
      </w:r>
    </w:p>
    <w:p w:rsidR="00A7376A" w:rsidRPr="00A7376A" w:rsidRDefault="00A7376A" w:rsidP="00A7376A">
      <w:pPr>
        <w:jc w:val="center"/>
        <w:rPr>
          <w:b/>
          <w:bCs/>
          <w:lang w:val="en-US"/>
        </w:rPr>
      </w:pPr>
      <w:r w:rsidRPr="00A7376A">
        <w:rPr>
          <w:b/>
          <w:bCs/>
          <w:lang w:val="en-US"/>
        </w:rPr>
        <w:t>Join on your computer, mobile app or room device</w:t>
      </w:r>
    </w:p>
    <w:p w:rsidR="00DF075B" w:rsidRPr="00DF075B" w:rsidRDefault="00C55031" w:rsidP="00DF075B">
      <w:pPr>
        <w:jc w:val="center"/>
        <w:rPr>
          <w:lang w:val="en-US"/>
        </w:rPr>
      </w:pPr>
      <w:hyperlink r:id="rId7" w:history="1">
        <w:r w:rsidR="00DF075B" w:rsidRPr="00D64A9A">
          <w:rPr>
            <w:rStyle w:val="Hyperlink"/>
            <w:lang w:val="en-US"/>
          </w:rPr>
          <w:t>Click here to join the meeting</w:t>
        </w:r>
      </w:hyperlink>
    </w:p>
    <w:p w:rsidR="00DF075B" w:rsidRPr="00DF075B" w:rsidRDefault="00DF075B" w:rsidP="00DF075B">
      <w:pPr>
        <w:jc w:val="center"/>
        <w:rPr>
          <w:lang w:val="en-US"/>
        </w:rPr>
      </w:pPr>
      <w:r w:rsidRPr="00DF075B">
        <w:rPr>
          <w:lang w:val="en-US"/>
        </w:rPr>
        <w:t xml:space="preserve">Meeting ID: </w:t>
      </w:r>
      <w:r w:rsidR="00D64A9A">
        <w:rPr>
          <w:lang w:val="en-US"/>
        </w:rPr>
        <w:t>233</w:t>
      </w:r>
      <w:r w:rsidRPr="00DF075B">
        <w:rPr>
          <w:lang w:val="en-US"/>
        </w:rPr>
        <w:t xml:space="preserve"> </w:t>
      </w:r>
      <w:r w:rsidR="009C251F">
        <w:rPr>
          <w:lang w:val="en-US"/>
        </w:rPr>
        <w:t>406</w:t>
      </w:r>
      <w:r w:rsidRPr="00DF075B">
        <w:rPr>
          <w:lang w:val="en-US"/>
        </w:rPr>
        <w:t xml:space="preserve"> </w:t>
      </w:r>
      <w:r w:rsidR="009C251F">
        <w:rPr>
          <w:lang w:val="en-US"/>
        </w:rPr>
        <w:t>960</w:t>
      </w:r>
      <w:r w:rsidRPr="00DF075B">
        <w:rPr>
          <w:lang w:val="en-US"/>
        </w:rPr>
        <w:t xml:space="preserve"> </w:t>
      </w:r>
      <w:r w:rsidR="009C251F">
        <w:rPr>
          <w:lang w:val="en-US"/>
        </w:rPr>
        <w:t>060</w:t>
      </w:r>
      <w:r w:rsidRPr="00DF075B">
        <w:rPr>
          <w:lang w:val="en-US"/>
        </w:rPr>
        <w:t xml:space="preserve"> </w:t>
      </w:r>
      <w:r w:rsidRPr="00DF075B">
        <w:rPr>
          <w:lang w:val="en-US"/>
        </w:rPr>
        <w:br/>
      </w:r>
      <w:proofErr w:type="spellStart"/>
      <w:r w:rsidRPr="00DF075B">
        <w:rPr>
          <w:lang w:val="en-US"/>
        </w:rPr>
        <w:t>Passcode</w:t>
      </w:r>
      <w:proofErr w:type="spellEnd"/>
      <w:r w:rsidRPr="00DF075B">
        <w:rPr>
          <w:lang w:val="en-US"/>
        </w:rPr>
        <w:t xml:space="preserve">: </w:t>
      </w:r>
      <w:proofErr w:type="spellStart"/>
      <w:r w:rsidR="009C251F">
        <w:rPr>
          <w:lang w:val="en-US"/>
        </w:rPr>
        <w:t>LUvPHK</w:t>
      </w:r>
      <w:proofErr w:type="spellEnd"/>
    </w:p>
    <w:p w:rsidR="00DF075B" w:rsidRPr="00DF075B" w:rsidRDefault="00C55031" w:rsidP="00DF075B">
      <w:pPr>
        <w:jc w:val="center"/>
        <w:rPr>
          <w:lang w:val="en-US"/>
        </w:rPr>
      </w:pPr>
      <w:hyperlink r:id="rId8" w:tgtFrame="_blank" w:history="1">
        <w:r w:rsidR="00DF075B" w:rsidRPr="00DF075B">
          <w:rPr>
            <w:rStyle w:val="Hyperlink"/>
            <w:lang w:val="en-US"/>
          </w:rPr>
          <w:t>Download Teams</w:t>
        </w:r>
      </w:hyperlink>
      <w:r w:rsidR="00DF075B" w:rsidRPr="00DF075B">
        <w:rPr>
          <w:lang w:val="en-US"/>
        </w:rPr>
        <w:t xml:space="preserve"> | </w:t>
      </w:r>
      <w:hyperlink r:id="rId9" w:tgtFrame="_blank" w:history="1">
        <w:r w:rsidR="00DF075B" w:rsidRPr="00DF075B">
          <w:rPr>
            <w:rStyle w:val="Hyperlink"/>
            <w:lang w:val="en-US"/>
          </w:rPr>
          <w:t>Join on the web</w:t>
        </w:r>
      </w:hyperlink>
    </w:p>
    <w:p w:rsidR="00A7376A" w:rsidRPr="00A7376A" w:rsidRDefault="00A7376A" w:rsidP="00A7376A">
      <w:pPr>
        <w:rPr>
          <w:i/>
          <w:iCs/>
          <w:lang w:val="en-US"/>
        </w:rPr>
      </w:pPr>
      <w:r w:rsidRPr="00A7376A">
        <w:rPr>
          <w:i/>
          <w:iCs/>
          <w:lang w:val="en-US"/>
        </w:rPr>
        <w:t>Pursuant to A.R.S. 38-431.03(A), the Governing Body may vote to go into Executive Session, which will not be open to the public or any party not necessary to the matter.</w:t>
      </w:r>
    </w:p>
    <w:p w:rsidR="00A7376A" w:rsidRPr="00A7376A" w:rsidRDefault="00A7376A" w:rsidP="00A7376A">
      <w:pPr>
        <w:rPr>
          <w:i/>
          <w:iCs/>
          <w:lang w:val="en-US"/>
        </w:rPr>
      </w:pPr>
      <w:r w:rsidRPr="00A7376A">
        <w:rPr>
          <w:i/>
          <w:iCs/>
          <w:lang w:val="en-US"/>
        </w:rPr>
        <w:t xml:space="preserve">Persons with a disability may request </w:t>
      </w:r>
      <w:r w:rsidRPr="002A624E">
        <w:rPr>
          <w:i/>
          <w:iCs/>
          <w:lang w:val="en-US"/>
        </w:rPr>
        <w:t>reasonable</w:t>
      </w:r>
      <w:r w:rsidRPr="00A7376A">
        <w:rPr>
          <w:i/>
          <w:iCs/>
          <w:lang w:val="en-US"/>
        </w:rPr>
        <w:t xml:space="preserve"> accommodation by contacting Nick Brandt at 602-285-3003. Requests should be made as early as possible to allow time to arrange the accommodation.</w:t>
      </w:r>
    </w:p>
    <w:p w:rsidR="00A7376A" w:rsidRPr="00A7376A" w:rsidRDefault="00A7376A" w:rsidP="00C120EE">
      <w:pPr>
        <w:pStyle w:val="Heading1"/>
        <w:jc w:val="center"/>
        <w:rPr>
          <w:lang w:val="en-US"/>
        </w:rPr>
      </w:pPr>
      <w:r w:rsidRPr="00A7376A">
        <w:rPr>
          <w:lang w:val="en-US"/>
        </w:rPr>
        <w:t>Certification of posting</w:t>
      </w:r>
    </w:p>
    <w:p w:rsidR="00A7376A" w:rsidRPr="00A7376A" w:rsidRDefault="00A7376A" w:rsidP="00A7376A">
      <w:pPr>
        <w:rPr>
          <w:lang w:val="en-US"/>
        </w:rPr>
      </w:pPr>
      <w:r w:rsidRPr="00A7376A">
        <w:rPr>
          <w:lang w:val="en-US"/>
        </w:rPr>
        <w:t xml:space="preserve">I, Marco </w:t>
      </w:r>
      <w:proofErr w:type="spellStart"/>
      <w:r w:rsidRPr="00A7376A">
        <w:rPr>
          <w:lang w:val="en-US"/>
        </w:rPr>
        <w:t>Porras</w:t>
      </w:r>
      <w:proofErr w:type="spellEnd"/>
      <w:r w:rsidRPr="00A7376A">
        <w:rPr>
          <w:lang w:val="en-US"/>
        </w:rPr>
        <w:t>, certify that this notice of public meeting, prepared pursuant to</w:t>
      </w:r>
      <w:r>
        <w:rPr>
          <w:lang w:val="en-US"/>
        </w:rPr>
        <w:t xml:space="preserve"> </w:t>
      </w:r>
      <w:r w:rsidRPr="00A7376A">
        <w:rPr>
          <w:lang w:val="en-US"/>
        </w:rPr>
        <w:t xml:space="preserve">A.R.S. 38-431.02, was posted on or before </w:t>
      </w:r>
      <w:r w:rsidR="00F602D9">
        <w:rPr>
          <w:lang w:val="en-US"/>
        </w:rPr>
        <w:t>March 7</w:t>
      </w:r>
      <w:r w:rsidR="00342A5C">
        <w:rPr>
          <w:lang w:val="en-US"/>
        </w:rPr>
        <w:t>, 202</w:t>
      </w:r>
      <w:r w:rsidR="00F57634">
        <w:rPr>
          <w:lang w:val="en-US"/>
        </w:rPr>
        <w:t>4</w:t>
      </w:r>
      <w:r w:rsidR="00342A5C">
        <w:rPr>
          <w:lang w:val="en-US"/>
        </w:rPr>
        <w:t xml:space="preserve"> </w:t>
      </w:r>
      <w:r w:rsidR="005829CF">
        <w:rPr>
          <w:lang w:val="en-US"/>
        </w:rPr>
        <w:t xml:space="preserve">10:00 am </w:t>
      </w:r>
      <w:r w:rsidRPr="00A7376A">
        <w:rPr>
          <w:lang w:val="en-US"/>
        </w:rPr>
        <w:t>MT</w:t>
      </w:r>
    </w:p>
    <w:p w:rsidR="00342A5C" w:rsidRPr="00342A5C" w:rsidRDefault="00F602D9" w:rsidP="00A7376A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March 8</w:t>
      </w:r>
      <w:r w:rsidR="00342A5C">
        <w:rPr>
          <w:b/>
          <w:bCs/>
          <w:lang w:val="en-US"/>
        </w:rPr>
        <w:t>, 202</w:t>
      </w:r>
      <w:r w:rsidR="00F57634">
        <w:rPr>
          <w:b/>
          <w:bCs/>
          <w:lang w:val="en-US"/>
        </w:rPr>
        <w:t>4</w:t>
      </w:r>
    </w:p>
    <w:p w:rsidR="00A7376A" w:rsidRPr="00A7376A" w:rsidRDefault="00A7376A" w:rsidP="00A7376A">
      <w:pPr>
        <w:jc w:val="center"/>
        <w:rPr>
          <w:b/>
          <w:lang w:val="en-US"/>
        </w:rPr>
      </w:pPr>
      <w:r w:rsidRPr="00A7376A">
        <w:rPr>
          <w:b/>
          <w:lang w:val="en-US"/>
        </w:rPr>
        <w:t>GOVERNING BOARD MEETING FOR</w:t>
      </w:r>
    </w:p>
    <w:p w:rsidR="00A7376A" w:rsidRPr="00A7376A" w:rsidRDefault="00A7376A" w:rsidP="00A7376A">
      <w:pPr>
        <w:jc w:val="center"/>
        <w:rPr>
          <w:b/>
          <w:lang w:val="en-US"/>
        </w:rPr>
      </w:pPr>
      <w:r w:rsidRPr="00A7376A">
        <w:rPr>
          <w:b/>
          <w:lang w:val="en-US"/>
        </w:rPr>
        <w:t xml:space="preserve">RIVERBEND PREP TO BE HELD VIA </w:t>
      </w:r>
      <w:r>
        <w:rPr>
          <w:b/>
          <w:lang w:val="en-US"/>
        </w:rPr>
        <w:t>VIDEO</w:t>
      </w:r>
      <w:r w:rsidRPr="00A7376A">
        <w:rPr>
          <w:b/>
          <w:lang w:val="en-US"/>
        </w:rPr>
        <w:t xml:space="preserve"> </w:t>
      </w:r>
      <w:r>
        <w:rPr>
          <w:b/>
          <w:lang w:val="en-US"/>
        </w:rPr>
        <w:t>CONFERENCE CALL</w:t>
      </w:r>
    </w:p>
    <w:p w:rsidR="00A7376A" w:rsidRPr="00A7376A" w:rsidRDefault="00A7376A" w:rsidP="00A7376A">
      <w:pPr>
        <w:jc w:val="center"/>
        <w:rPr>
          <w:b/>
          <w:lang w:val="en-US"/>
        </w:rPr>
      </w:pPr>
      <w:r w:rsidRPr="00A7376A">
        <w:rPr>
          <w:b/>
          <w:lang w:val="en-US"/>
        </w:rPr>
        <w:t xml:space="preserve">At </w:t>
      </w:r>
      <w:r w:rsidR="00F602D9">
        <w:rPr>
          <w:b/>
          <w:lang w:val="en-US"/>
        </w:rPr>
        <w:t>10:00AM</w:t>
      </w:r>
      <w:r w:rsidRPr="00A7376A">
        <w:rPr>
          <w:b/>
          <w:lang w:val="en-US"/>
        </w:rPr>
        <w:t xml:space="preserve"> MT</w:t>
      </w:r>
    </w:p>
    <w:p w:rsidR="00C120EE" w:rsidRDefault="00A7376A" w:rsidP="00C120EE">
      <w:pPr>
        <w:jc w:val="center"/>
        <w:rPr>
          <w:b/>
          <w:lang w:val="en-US"/>
        </w:rPr>
      </w:pPr>
      <w:r w:rsidRPr="00A7376A">
        <w:rPr>
          <w:b/>
          <w:lang w:val="en-US"/>
        </w:rPr>
        <w:t>This meeting may be accessed via internet</w:t>
      </w:r>
      <w:r w:rsidR="00C120EE">
        <w:rPr>
          <w:b/>
          <w:lang w:val="en-US"/>
        </w:rPr>
        <w:t>.</w:t>
      </w:r>
    </w:p>
    <w:p w:rsidR="00C120EE" w:rsidRDefault="00C120EE" w:rsidP="00C120EE">
      <w:pPr>
        <w:pStyle w:val="Heading1"/>
        <w:jc w:val="center"/>
        <w:rPr>
          <w:lang w:val="en-US"/>
        </w:rPr>
      </w:pPr>
      <w:r>
        <w:rPr>
          <w:lang w:val="en-US"/>
        </w:rPr>
        <w:lastRenderedPageBreak/>
        <w:t>Riverbend Preparatory Academy Governing Board Meeting Agenda</w:t>
      </w:r>
    </w:p>
    <w:p w:rsidR="00C120EE" w:rsidRPr="00C120EE" w:rsidRDefault="00C120EE" w:rsidP="00C120EE">
      <w:pPr>
        <w:pStyle w:val="Subtitle"/>
        <w:rPr>
          <w:lang w:val="en-US"/>
        </w:rPr>
      </w:pPr>
      <w:r w:rsidRPr="00C120EE">
        <w:rPr>
          <w:lang w:val="en-US"/>
        </w:rPr>
        <w:t xml:space="preserve">ALL ITEMS ON THIS AGENDA ARE </w:t>
      </w:r>
      <w:proofErr w:type="gramStart"/>
      <w:r w:rsidRPr="00C120EE">
        <w:rPr>
          <w:lang w:val="en-US"/>
        </w:rPr>
        <w:t>OPEN</w:t>
      </w:r>
      <w:proofErr w:type="gramEnd"/>
      <w:r w:rsidRPr="00C120EE">
        <w:rPr>
          <w:lang w:val="en-US"/>
        </w:rPr>
        <w:t xml:space="preserve"> FOR DISCUSSION AND POSSIBLE ACTION, INCLUDING REPORTS AND ACTIONS ITEMS.</w:t>
      </w:r>
    </w:p>
    <w:p w:rsidR="00C120EE" w:rsidRDefault="00F602D9" w:rsidP="00C120EE">
      <w:pPr>
        <w:pStyle w:val="Heading2"/>
        <w:jc w:val="center"/>
        <w:rPr>
          <w:lang w:val="en-US"/>
        </w:rPr>
      </w:pPr>
      <w:r>
        <w:rPr>
          <w:lang w:val="en-US"/>
        </w:rPr>
        <w:t>March 8</w:t>
      </w:r>
      <w:r w:rsidR="00C120EE" w:rsidRPr="00C120EE">
        <w:rPr>
          <w:lang w:val="en-US"/>
        </w:rPr>
        <w:t>, 202</w:t>
      </w:r>
      <w:r w:rsidR="005E7CDB">
        <w:rPr>
          <w:lang w:val="en-US"/>
        </w:rPr>
        <w:t>4</w:t>
      </w:r>
    </w:p>
    <w:p w:rsidR="00C120EE" w:rsidRDefault="00C120EE" w:rsidP="00C120EE">
      <w:pPr>
        <w:pStyle w:val="Heading3"/>
        <w:rPr>
          <w:lang w:val="en-US"/>
        </w:rPr>
      </w:pPr>
      <w:r w:rsidRPr="00C120EE">
        <w:rPr>
          <w:lang w:val="en-US"/>
        </w:rPr>
        <w:t>A. Preliminary Matters</w:t>
      </w:r>
    </w:p>
    <w:p w:rsidR="00C120EE" w:rsidRDefault="00C120EE" w:rsidP="00C120E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all to Order</w:t>
      </w:r>
    </w:p>
    <w:p w:rsidR="00C120EE" w:rsidRDefault="00C120EE" w:rsidP="00C120E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oll Call</w:t>
      </w:r>
    </w:p>
    <w:p w:rsidR="00F602D9" w:rsidRDefault="00F602D9" w:rsidP="00C120E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otion to move to Executive Session</w:t>
      </w:r>
    </w:p>
    <w:tbl>
      <w:tblPr>
        <w:tblStyle w:val="GridTable5DarkAccent1"/>
        <w:tblW w:w="0" w:type="auto"/>
        <w:tblLook w:val="0420"/>
      </w:tblPr>
      <w:tblGrid>
        <w:gridCol w:w="2337"/>
        <w:gridCol w:w="2337"/>
        <w:gridCol w:w="2338"/>
        <w:gridCol w:w="2338"/>
      </w:tblGrid>
      <w:tr w:rsidR="00C120EE" w:rsidTr="00C120EE">
        <w:trPr>
          <w:cnfStyle w:val="100000000000"/>
        </w:trPr>
        <w:tc>
          <w:tcPr>
            <w:tcW w:w="2337" w:type="dxa"/>
          </w:tcPr>
          <w:p w:rsidR="00C120EE" w:rsidRDefault="00C120EE" w:rsidP="00C120EE">
            <w:pPr>
              <w:rPr>
                <w:lang w:val="en-US"/>
              </w:rPr>
            </w:pPr>
            <w:r>
              <w:rPr>
                <w:lang w:val="en-US"/>
              </w:rPr>
              <w:t>Board Members</w:t>
            </w:r>
          </w:p>
        </w:tc>
        <w:tc>
          <w:tcPr>
            <w:tcW w:w="2337" w:type="dxa"/>
          </w:tcPr>
          <w:p w:rsidR="00C120EE" w:rsidRDefault="00C120EE" w:rsidP="00C120EE">
            <w:pPr>
              <w:rPr>
                <w:lang w:val="en-US"/>
              </w:rPr>
            </w:pPr>
            <w:r>
              <w:rPr>
                <w:lang w:val="en-US"/>
              </w:rPr>
              <w:t>Present</w:t>
            </w:r>
            <w:r w:rsidR="00CB0335">
              <w:rPr>
                <w:lang w:val="en-US"/>
              </w:rPr>
              <w:t xml:space="preserve"> (Y/N)</w:t>
            </w:r>
          </w:p>
        </w:tc>
        <w:tc>
          <w:tcPr>
            <w:tcW w:w="2338" w:type="dxa"/>
          </w:tcPr>
          <w:p w:rsidR="00C120EE" w:rsidRDefault="00C120EE" w:rsidP="00C120EE">
            <w:pPr>
              <w:rPr>
                <w:lang w:val="en-US"/>
              </w:rPr>
            </w:pPr>
            <w:r>
              <w:rPr>
                <w:lang w:val="en-US"/>
              </w:rPr>
              <w:t>Guests</w:t>
            </w:r>
          </w:p>
        </w:tc>
        <w:tc>
          <w:tcPr>
            <w:tcW w:w="2338" w:type="dxa"/>
          </w:tcPr>
          <w:p w:rsidR="00C120EE" w:rsidRDefault="00C120EE" w:rsidP="00C120EE">
            <w:pPr>
              <w:rPr>
                <w:lang w:val="en-US"/>
              </w:rPr>
            </w:pPr>
            <w:r>
              <w:rPr>
                <w:lang w:val="en-US"/>
              </w:rPr>
              <w:t>Present</w:t>
            </w:r>
            <w:r w:rsidR="00CB0335">
              <w:rPr>
                <w:lang w:val="en-US"/>
              </w:rPr>
              <w:t xml:space="preserve"> (Y/N)</w:t>
            </w:r>
          </w:p>
        </w:tc>
      </w:tr>
      <w:tr w:rsidR="00C120EE" w:rsidTr="00C120EE">
        <w:trPr>
          <w:cnfStyle w:val="000000100000"/>
        </w:trPr>
        <w:tc>
          <w:tcPr>
            <w:tcW w:w="2337" w:type="dxa"/>
          </w:tcPr>
          <w:p w:rsidR="00C120EE" w:rsidRDefault="00C120EE" w:rsidP="00C120EE">
            <w:pPr>
              <w:rPr>
                <w:lang w:val="en-US"/>
              </w:rPr>
            </w:pPr>
            <w:r>
              <w:rPr>
                <w:lang w:val="en-US"/>
              </w:rPr>
              <w:t xml:space="preserve">Marco </w:t>
            </w:r>
            <w:proofErr w:type="spellStart"/>
            <w:r>
              <w:rPr>
                <w:lang w:val="en-US"/>
              </w:rPr>
              <w:t>Porras</w:t>
            </w:r>
            <w:proofErr w:type="spellEnd"/>
          </w:p>
        </w:tc>
        <w:tc>
          <w:tcPr>
            <w:tcW w:w="2337" w:type="dxa"/>
          </w:tcPr>
          <w:p w:rsidR="00C120EE" w:rsidRDefault="00C120EE" w:rsidP="00C120EE">
            <w:pPr>
              <w:rPr>
                <w:lang w:val="en-US"/>
              </w:rPr>
            </w:pPr>
          </w:p>
        </w:tc>
        <w:tc>
          <w:tcPr>
            <w:tcW w:w="2338" w:type="dxa"/>
          </w:tcPr>
          <w:p w:rsidR="00C120EE" w:rsidRDefault="00C120EE" w:rsidP="00C120EE">
            <w:pPr>
              <w:rPr>
                <w:lang w:val="en-US"/>
              </w:rPr>
            </w:pPr>
          </w:p>
        </w:tc>
        <w:tc>
          <w:tcPr>
            <w:tcW w:w="2338" w:type="dxa"/>
          </w:tcPr>
          <w:p w:rsidR="00C120EE" w:rsidRDefault="00C120EE" w:rsidP="00C120EE">
            <w:pPr>
              <w:rPr>
                <w:lang w:val="en-US"/>
              </w:rPr>
            </w:pPr>
          </w:p>
        </w:tc>
      </w:tr>
      <w:tr w:rsidR="00A454E4" w:rsidTr="00C120EE">
        <w:tc>
          <w:tcPr>
            <w:tcW w:w="2337" w:type="dxa"/>
          </w:tcPr>
          <w:p w:rsidR="00A454E4" w:rsidRDefault="00A454E4" w:rsidP="00A454E4">
            <w:pPr>
              <w:rPr>
                <w:lang w:val="en-US"/>
              </w:rPr>
            </w:pPr>
            <w:r>
              <w:rPr>
                <w:lang w:val="en-US"/>
              </w:rPr>
              <w:t>Lew Smith</w:t>
            </w:r>
          </w:p>
        </w:tc>
        <w:tc>
          <w:tcPr>
            <w:tcW w:w="2337" w:type="dxa"/>
          </w:tcPr>
          <w:p w:rsidR="00A454E4" w:rsidRDefault="00A454E4" w:rsidP="00A454E4">
            <w:pPr>
              <w:rPr>
                <w:lang w:val="en-US"/>
              </w:rPr>
            </w:pPr>
          </w:p>
        </w:tc>
        <w:tc>
          <w:tcPr>
            <w:tcW w:w="2338" w:type="dxa"/>
          </w:tcPr>
          <w:p w:rsidR="00A454E4" w:rsidRDefault="00A454E4" w:rsidP="00A454E4">
            <w:pPr>
              <w:rPr>
                <w:lang w:val="en-US"/>
              </w:rPr>
            </w:pPr>
          </w:p>
        </w:tc>
        <w:tc>
          <w:tcPr>
            <w:tcW w:w="2338" w:type="dxa"/>
          </w:tcPr>
          <w:p w:rsidR="00A454E4" w:rsidRDefault="00A454E4" w:rsidP="00A454E4">
            <w:pPr>
              <w:rPr>
                <w:lang w:val="en-US"/>
              </w:rPr>
            </w:pPr>
          </w:p>
        </w:tc>
      </w:tr>
      <w:tr w:rsidR="00A454E4" w:rsidTr="00C120EE">
        <w:trPr>
          <w:cnfStyle w:val="000000100000"/>
        </w:trPr>
        <w:tc>
          <w:tcPr>
            <w:tcW w:w="2337" w:type="dxa"/>
          </w:tcPr>
          <w:p w:rsidR="00A454E4" w:rsidRDefault="000D0B2A" w:rsidP="00A454E4">
            <w:pPr>
              <w:rPr>
                <w:lang w:val="en-US"/>
              </w:rPr>
            </w:pPr>
            <w:r>
              <w:rPr>
                <w:lang w:val="en-US"/>
              </w:rPr>
              <w:t xml:space="preserve">Nick </w:t>
            </w:r>
            <w:proofErr w:type="spellStart"/>
            <w:r>
              <w:rPr>
                <w:lang w:val="en-US"/>
              </w:rPr>
              <w:t>Heward</w:t>
            </w:r>
            <w:proofErr w:type="spellEnd"/>
          </w:p>
        </w:tc>
        <w:tc>
          <w:tcPr>
            <w:tcW w:w="2337" w:type="dxa"/>
          </w:tcPr>
          <w:p w:rsidR="00A454E4" w:rsidRDefault="00A454E4" w:rsidP="00A454E4">
            <w:pPr>
              <w:rPr>
                <w:lang w:val="en-US"/>
              </w:rPr>
            </w:pPr>
          </w:p>
        </w:tc>
        <w:tc>
          <w:tcPr>
            <w:tcW w:w="2338" w:type="dxa"/>
          </w:tcPr>
          <w:p w:rsidR="00A454E4" w:rsidRDefault="00A454E4" w:rsidP="00A454E4">
            <w:pPr>
              <w:rPr>
                <w:lang w:val="en-US"/>
              </w:rPr>
            </w:pPr>
          </w:p>
        </w:tc>
        <w:tc>
          <w:tcPr>
            <w:tcW w:w="2338" w:type="dxa"/>
          </w:tcPr>
          <w:p w:rsidR="00A454E4" w:rsidRDefault="00A454E4" w:rsidP="00A454E4">
            <w:pPr>
              <w:rPr>
                <w:lang w:val="en-US"/>
              </w:rPr>
            </w:pPr>
          </w:p>
        </w:tc>
      </w:tr>
      <w:tr w:rsidR="000600EC" w:rsidRPr="006D730E" w:rsidTr="00C120EE">
        <w:tc>
          <w:tcPr>
            <w:tcW w:w="2337" w:type="dxa"/>
          </w:tcPr>
          <w:p w:rsidR="000600EC" w:rsidRDefault="000600EC" w:rsidP="000600EC">
            <w:pPr>
              <w:rPr>
                <w:lang w:val="en-US"/>
              </w:rPr>
            </w:pPr>
          </w:p>
        </w:tc>
        <w:tc>
          <w:tcPr>
            <w:tcW w:w="2337" w:type="dxa"/>
          </w:tcPr>
          <w:p w:rsidR="000600EC" w:rsidRDefault="000600EC" w:rsidP="000600EC">
            <w:pPr>
              <w:rPr>
                <w:lang w:val="en-US"/>
              </w:rPr>
            </w:pPr>
          </w:p>
        </w:tc>
        <w:tc>
          <w:tcPr>
            <w:tcW w:w="2338" w:type="dxa"/>
          </w:tcPr>
          <w:p w:rsidR="000600EC" w:rsidRPr="006D730E" w:rsidRDefault="000600EC" w:rsidP="000600EC">
            <w:pPr>
              <w:rPr>
                <w:lang w:val="en-US"/>
              </w:rPr>
            </w:pPr>
          </w:p>
        </w:tc>
        <w:tc>
          <w:tcPr>
            <w:tcW w:w="2338" w:type="dxa"/>
          </w:tcPr>
          <w:p w:rsidR="000600EC" w:rsidRDefault="000600EC" w:rsidP="000600EC">
            <w:pPr>
              <w:rPr>
                <w:lang w:val="en-US"/>
              </w:rPr>
            </w:pPr>
          </w:p>
        </w:tc>
      </w:tr>
      <w:tr w:rsidR="000600EC" w:rsidRPr="00942E54" w:rsidTr="00C120EE">
        <w:trPr>
          <w:cnfStyle w:val="000000100000"/>
        </w:trPr>
        <w:tc>
          <w:tcPr>
            <w:tcW w:w="2337" w:type="dxa"/>
          </w:tcPr>
          <w:p w:rsidR="000600EC" w:rsidRDefault="000600EC" w:rsidP="000600EC">
            <w:pPr>
              <w:rPr>
                <w:lang w:val="en-US"/>
              </w:rPr>
            </w:pPr>
          </w:p>
        </w:tc>
        <w:tc>
          <w:tcPr>
            <w:tcW w:w="2337" w:type="dxa"/>
          </w:tcPr>
          <w:p w:rsidR="000600EC" w:rsidRDefault="000600EC" w:rsidP="000600EC">
            <w:pPr>
              <w:rPr>
                <w:lang w:val="en-US"/>
              </w:rPr>
            </w:pPr>
          </w:p>
        </w:tc>
        <w:tc>
          <w:tcPr>
            <w:tcW w:w="2338" w:type="dxa"/>
          </w:tcPr>
          <w:p w:rsidR="000600EC" w:rsidRDefault="000600EC" w:rsidP="000600EC">
            <w:pPr>
              <w:rPr>
                <w:lang w:val="en-US"/>
              </w:rPr>
            </w:pPr>
          </w:p>
        </w:tc>
        <w:tc>
          <w:tcPr>
            <w:tcW w:w="2338" w:type="dxa"/>
          </w:tcPr>
          <w:p w:rsidR="000600EC" w:rsidRDefault="000600EC" w:rsidP="000600EC">
            <w:pPr>
              <w:rPr>
                <w:lang w:val="en-US"/>
              </w:rPr>
            </w:pPr>
          </w:p>
        </w:tc>
      </w:tr>
      <w:tr w:rsidR="000600EC" w:rsidRPr="00942E54" w:rsidTr="00C120EE">
        <w:tc>
          <w:tcPr>
            <w:tcW w:w="2337" w:type="dxa"/>
          </w:tcPr>
          <w:p w:rsidR="000600EC" w:rsidRDefault="000600EC" w:rsidP="000600EC">
            <w:pPr>
              <w:rPr>
                <w:lang w:val="en-US"/>
              </w:rPr>
            </w:pPr>
          </w:p>
        </w:tc>
        <w:tc>
          <w:tcPr>
            <w:tcW w:w="2337" w:type="dxa"/>
          </w:tcPr>
          <w:p w:rsidR="000600EC" w:rsidRDefault="000600EC" w:rsidP="000600EC">
            <w:pPr>
              <w:rPr>
                <w:lang w:val="en-US"/>
              </w:rPr>
            </w:pPr>
          </w:p>
        </w:tc>
        <w:tc>
          <w:tcPr>
            <w:tcW w:w="2338" w:type="dxa"/>
          </w:tcPr>
          <w:p w:rsidR="000600EC" w:rsidRDefault="000600EC" w:rsidP="000600EC">
            <w:pPr>
              <w:rPr>
                <w:lang w:val="en-US"/>
              </w:rPr>
            </w:pPr>
          </w:p>
        </w:tc>
        <w:tc>
          <w:tcPr>
            <w:tcW w:w="2338" w:type="dxa"/>
          </w:tcPr>
          <w:p w:rsidR="000600EC" w:rsidRDefault="000600EC" w:rsidP="000600EC">
            <w:pPr>
              <w:rPr>
                <w:lang w:val="en-US"/>
              </w:rPr>
            </w:pPr>
          </w:p>
        </w:tc>
      </w:tr>
      <w:tr w:rsidR="000600EC" w:rsidRPr="00942E54" w:rsidTr="00C120EE">
        <w:trPr>
          <w:cnfStyle w:val="000000100000"/>
        </w:trPr>
        <w:tc>
          <w:tcPr>
            <w:tcW w:w="2337" w:type="dxa"/>
          </w:tcPr>
          <w:p w:rsidR="000600EC" w:rsidRDefault="000600EC" w:rsidP="000600EC">
            <w:pPr>
              <w:rPr>
                <w:lang w:val="en-US"/>
              </w:rPr>
            </w:pPr>
          </w:p>
        </w:tc>
        <w:tc>
          <w:tcPr>
            <w:tcW w:w="2337" w:type="dxa"/>
          </w:tcPr>
          <w:p w:rsidR="000600EC" w:rsidRDefault="000600EC" w:rsidP="000600EC">
            <w:pPr>
              <w:rPr>
                <w:lang w:val="en-US"/>
              </w:rPr>
            </w:pPr>
          </w:p>
        </w:tc>
        <w:tc>
          <w:tcPr>
            <w:tcW w:w="2338" w:type="dxa"/>
          </w:tcPr>
          <w:p w:rsidR="000600EC" w:rsidRDefault="000600EC" w:rsidP="000600EC">
            <w:pPr>
              <w:rPr>
                <w:lang w:val="en-US"/>
              </w:rPr>
            </w:pPr>
          </w:p>
        </w:tc>
        <w:tc>
          <w:tcPr>
            <w:tcW w:w="2338" w:type="dxa"/>
          </w:tcPr>
          <w:p w:rsidR="000600EC" w:rsidRDefault="000600EC" w:rsidP="000600EC">
            <w:pPr>
              <w:rPr>
                <w:lang w:val="en-US"/>
              </w:rPr>
            </w:pPr>
          </w:p>
        </w:tc>
      </w:tr>
    </w:tbl>
    <w:p w:rsidR="00C120EE" w:rsidRPr="00C120EE" w:rsidRDefault="00C120EE" w:rsidP="00C120EE">
      <w:pPr>
        <w:rPr>
          <w:lang w:val="en-US"/>
        </w:rPr>
      </w:pPr>
    </w:p>
    <w:p w:rsidR="00CB0335" w:rsidRDefault="000D0B2A" w:rsidP="00CB033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XECUTIVE SESSION AGENDA</w:t>
      </w:r>
    </w:p>
    <w:p w:rsidR="00CF5D5D" w:rsidRDefault="00CF5D5D" w:rsidP="00245134">
      <w:pPr>
        <w:shd w:val="clear" w:color="auto" w:fill="FFFFFF"/>
        <w:rPr>
          <w:lang w:val="en-US"/>
        </w:rPr>
      </w:pPr>
      <w:proofErr w:type="gramStart"/>
      <w:r>
        <w:rPr>
          <w:lang w:val="en-US"/>
        </w:rPr>
        <w:t xml:space="preserve">Pursuant to A.R.S. Section 38-431.03(A) (1), discussion </w:t>
      </w:r>
      <w:r w:rsidR="00245134">
        <w:rPr>
          <w:lang w:val="en-US"/>
        </w:rPr>
        <w:t xml:space="preserve">and consideration of </w:t>
      </w:r>
      <w:r w:rsidR="00085119">
        <w:rPr>
          <w:lang w:val="en-US"/>
        </w:rPr>
        <w:t xml:space="preserve">the </w:t>
      </w:r>
      <w:r w:rsidR="0053557D">
        <w:rPr>
          <w:lang w:val="en-US"/>
        </w:rPr>
        <w:t xml:space="preserve">performance </w:t>
      </w:r>
      <w:r w:rsidR="00085119">
        <w:rPr>
          <w:lang w:val="en-US"/>
        </w:rPr>
        <w:t>evalu</w:t>
      </w:r>
      <w:r w:rsidR="0053557D">
        <w:rPr>
          <w:lang w:val="en-US"/>
        </w:rPr>
        <w:t>ation and renewal of contract</w:t>
      </w:r>
      <w:r w:rsidR="00245134">
        <w:rPr>
          <w:lang w:val="en-US"/>
        </w:rPr>
        <w:t xml:space="preserve"> </w:t>
      </w:r>
      <w:r w:rsidR="0053557D">
        <w:rPr>
          <w:lang w:val="en-US"/>
        </w:rPr>
        <w:t>of the Executive Director</w:t>
      </w:r>
      <w:r w:rsidR="00085119">
        <w:rPr>
          <w:lang w:val="en-US"/>
        </w:rPr>
        <w:t>.</w:t>
      </w:r>
      <w:proofErr w:type="gramEnd"/>
    </w:p>
    <w:p w:rsidR="00245134" w:rsidRDefault="00245134" w:rsidP="00245134">
      <w:pPr>
        <w:shd w:val="clear" w:color="auto" w:fill="FFFFFF"/>
        <w:rPr>
          <w:lang w:val="en-US"/>
        </w:rPr>
      </w:pPr>
      <w:r>
        <w:rPr>
          <w:lang w:val="en-US"/>
        </w:rPr>
        <w:t>Motion to move to Open Session</w:t>
      </w:r>
    </w:p>
    <w:p w:rsidR="00085119" w:rsidRDefault="00085119" w:rsidP="00245134">
      <w:pPr>
        <w:shd w:val="clear" w:color="auto" w:fill="FFFFFF"/>
        <w:rPr>
          <w:lang w:val="en-US"/>
        </w:rPr>
      </w:pPr>
      <w:r>
        <w:rPr>
          <w:lang w:val="en-US"/>
        </w:rPr>
        <w:t>Potential action to instruct designated members of the Governing Board regarding matters discussed in the</w:t>
      </w:r>
    </w:p>
    <w:p w:rsidR="00085119" w:rsidRDefault="00BC2A47" w:rsidP="00245134">
      <w:pPr>
        <w:shd w:val="clear" w:color="auto" w:fill="FFFFFF"/>
        <w:rPr>
          <w:lang w:val="en-US"/>
        </w:rPr>
      </w:pPr>
      <w:r>
        <w:rPr>
          <w:lang w:val="en-US"/>
        </w:rPr>
        <w:t>e</w:t>
      </w:r>
      <w:r w:rsidR="00085119">
        <w:rPr>
          <w:lang w:val="en-US"/>
        </w:rPr>
        <w:t>xecutive session as necessary.</w:t>
      </w:r>
    </w:p>
    <w:p w:rsidR="00245134" w:rsidRDefault="00245134" w:rsidP="00245134">
      <w:pPr>
        <w:shd w:val="clear" w:color="auto" w:fill="FFFFFF"/>
        <w:rPr>
          <w:lang w:val="en-US"/>
        </w:rPr>
      </w:pPr>
      <w:r>
        <w:rPr>
          <w:lang w:val="en-US"/>
        </w:rPr>
        <w:t>Adjournment</w:t>
      </w:r>
    </w:p>
    <w:sectPr w:rsidR="00245134" w:rsidSect="00EB0887">
      <w:headerReference w:type="default" r:id="rId10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D14C3" w:rsidRDefault="00AD14C3" w:rsidP="00A7376A">
      <w:pPr>
        <w:spacing w:before="0" w:after="0" w:line="240" w:lineRule="auto"/>
      </w:pPr>
      <w:r>
        <w:separator/>
      </w:r>
    </w:p>
  </w:endnote>
  <w:endnote w:type="continuationSeparator" w:id="0">
    <w:p w:rsidR="00AD14C3" w:rsidRDefault="00AD14C3" w:rsidP="00A7376A">
      <w:pPr>
        <w:spacing w:before="0" w:after="0" w:line="240" w:lineRule="auto"/>
      </w:pPr>
      <w:r>
        <w:continuationSeparator/>
      </w:r>
    </w:p>
  </w:endnote>
  <w:endnote w:type="continuationNotice" w:id="1">
    <w:p w:rsidR="00AD14C3" w:rsidRDefault="00AD14C3">
      <w:pPr>
        <w:spacing w:before="0"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D14C3" w:rsidRDefault="00AD14C3" w:rsidP="00A7376A">
      <w:pPr>
        <w:spacing w:before="0" w:after="0" w:line="240" w:lineRule="auto"/>
      </w:pPr>
      <w:r>
        <w:separator/>
      </w:r>
    </w:p>
  </w:footnote>
  <w:footnote w:type="continuationSeparator" w:id="0">
    <w:p w:rsidR="00AD14C3" w:rsidRDefault="00AD14C3" w:rsidP="00A7376A">
      <w:pPr>
        <w:spacing w:before="0" w:after="0" w:line="240" w:lineRule="auto"/>
      </w:pPr>
      <w:r>
        <w:continuationSeparator/>
      </w:r>
    </w:p>
  </w:footnote>
  <w:footnote w:type="continuationNotice" w:id="1">
    <w:p w:rsidR="00AD14C3" w:rsidRDefault="00AD14C3">
      <w:pPr>
        <w:spacing w:before="0"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7376A" w:rsidRDefault="00A7376A" w:rsidP="0083427C">
    <w:pPr>
      <w:pStyle w:val="Header"/>
      <w:jc w:val="right"/>
    </w:pPr>
    <w:r>
      <w:rPr>
        <w:noProof/>
        <w:lang w:val="en-US"/>
      </w:rPr>
      <w:drawing>
        <wp:inline distT="0" distB="0" distL="0" distR="0">
          <wp:extent cx="1084997" cy="719714"/>
          <wp:effectExtent l="0" t="0" r="1270" b="4445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2255" cy="7377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9758F"/>
    <w:multiLevelType w:val="hybridMultilevel"/>
    <w:tmpl w:val="807211D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6757C6"/>
    <w:multiLevelType w:val="hybridMultilevel"/>
    <w:tmpl w:val="9DB6EA8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0E655F"/>
    <w:multiLevelType w:val="hybridMultilevel"/>
    <w:tmpl w:val="E0EA36D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7D43EA"/>
    <w:multiLevelType w:val="hybridMultilevel"/>
    <w:tmpl w:val="184809C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A5106B"/>
    <w:multiLevelType w:val="hybridMultilevel"/>
    <w:tmpl w:val="DBC4902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DF7BF3"/>
    <w:multiLevelType w:val="hybridMultilevel"/>
    <w:tmpl w:val="EE6679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0B1564"/>
    <w:multiLevelType w:val="hybridMultilevel"/>
    <w:tmpl w:val="F86A81A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F3B0F3A"/>
    <w:multiLevelType w:val="hybridMultilevel"/>
    <w:tmpl w:val="4F3E61A6"/>
    <w:lvl w:ilvl="0" w:tplc="C1987C0E">
      <w:start w:val="2"/>
      <w:numFmt w:val="upperLetter"/>
      <w:lvlText w:val="%1."/>
      <w:lvlJc w:val="left"/>
      <w:pPr>
        <w:ind w:left="5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62C092A">
      <w:start w:val="1"/>
      <w:numFmt w:val="decimal"/>
      <w:lvlText w:val="%2."/>
      <w:lvlJc w:val="left"/>
      <w:pPr>
        <w:ind w:left="10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0F">
      <w:start w:val="1"/>
      <w:numFmt w:val="decimal"/>
      <w:lvlText w:val="%3."/>
      <w:lvlJc w:val="left"/>
      <w:pPr>
        <w:ind w:left="1785" w:hanging="360"/>
      </w:pPr>
    </w:lvl>
    <w:lvl w:ilvl="3" w:tplc="BB3CA6E6">
      <w:start w:val="1"/>
      <w:numFmt w:val="decimal"/>
      <w:lvlText w:val="%4"/>
      <w:lvlJc w:val="left"/>
      <w:pPr>
        <w:ind w:left="18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40000F2">
      <w:start w:val="1"/>
      <w:numFmt w:val="lowerLetter"/>
      <w:lvlText w:val="%5"/>
      <w:lvlJc w:val="left"/>
      <w:pPr>
        <w:ind w:left="26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A62DE72">
      <w:start w:val="1"/>
      <w:numFmt w:val="lowerRoman"/>
      <w:lvlText w:val="%6"/>
      <w:lvlJc w:val="left"/>
      <w:pPr>
        <w:ind w:left="33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A7C12FC">
      <w:start w:val="1"/>
      <w:numFmt w:val="decimal"/>
      <w:lvlText w:val="%7"/>
      <w:lvlJc w:val="left"/>
      <w:pPr>
        <w:ind w:left="40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EF0FFDA">
      <w:start w:val="1"/>
      <w:numFmt w:val="lowerLetter"/>
      <w:lvlText w:val="%8"/>
      <w:lvlJc w:val="left"/>
      <w:pPr>
        <w:ind w:left="47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C0E97D6">
      <w:start w:val="1"/>
      <w:numFmt w:val="lowerRoman"/>
      <w:lvlText w:val="%9"/>
      <w:lvlJc w:val="left"/>
      <w:pPr>
        <w:ind w:left="54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11E1106F"/>
    <w:multiLevelType w:val="hybridMultilevel"/>
    <w:tmpl w:val="64EC435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4DB5C1A"/>
    <w:multiLevelType w:val="hybridMultilevel"/>
    <w:tmpl w:val="D5827DB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4F953D5"/>
    <w:multiLevelType w:val="hybridMultilevel"/>
    <w:tmpl w:val="DBCA7C9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A0079D"/>
    <w:multiLevelType w:val="hybridMultilevel"/>
    <w:tmpl w:val="93C6A9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BD56E04"/>
    <w:multiLevelType w:val="hybridMultilevel"/>
    <w:tmpl w:val="847E451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DC82B96"/>
    <w:multiLevelType w:val="hybridMultilevel"/>
    <w:tmpl w:val="BF76A92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14A561E"/>
    <w:multiLevelType w:val="hybridMultilevel"/>
    <w:tmpl w:val="123863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36C309F"/>
    <w:multiLevelType w:val="hybridMultilevel"/>
    <w:tmpl w:val="C668291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2628F0"/>
    <w:multiLevelType w:val="hybridMultilevel"/>
    <w:tmpl w:val="B99870B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C46260"/>
    <w:multiLevelType w:val="hybridMultilevel"/>
    <w:tmpl w:val="3020855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94D3C48"/>
    <w:multiLevelType w:val="hybridMultilevel"/>
    <w:tmpl w:val="240414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9525646"/>
    <w:multiLevelType w:val="hybridMultilevel"/>
    <w:tmpl w:val="583A41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B9C2E7D"/>
    <w:multiLevelType w:val="hybridMultilevel"/>
    <w:tmpl w:val="4006A95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CB84CDB"/>
    <w:multiLevelType w:val="hybridMultilevel"/>
    <w:tmpl w:val="8F4E2F2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D735203"/>
    <w:multiLevelType w:val="hybridMultilevel"/>
    <w:tmpl w:val="D5827DB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2DE444F2"/>
    <w:multiLevelType w:val="hybridMultilevel"/>
    <w:tmpl w:val="098A57F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0945985"/>
    <w:multiLevelType w:val="hybridMultilevel"/>
    <w:tmpl w:val="970E6F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66F0A1D"/>
    <w:multiLevelType w:val="hybridMultilevel"/>
    <w:tmpl w:val="7F4E3B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A2D0929"/>
    <w:multiLevelType w:val="hybridMultilevel"/>
    <w:tmpl w:val="F4CA990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ACA1345"/>
    <w:multiLevelType w:val="hybridMultilevel"/>
    <w:tmpl w:val="47BC4D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FAD21BB"/>
    <w:multiLevelType w:val="hybridMultilevel"/>
    <w:tmpl w:val="38A800E8"/>
    <w:lvl w:ilvl="0" w:tplc="FFFFFFFF">
      <w:start w:val="2"/>
      <w:numFmt w:val="upperLetter"/>
      <w:lvlText w:val="%1."/>
      <w:lvlJc w:val="left"/>
      <w:pPr>
        <w:ind w:left="5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decimal"/>
      <w:lvlText w:val="%2."/>
      <w:lvlJc w:val="left"/>
      <w:pPr>
        <w:ind w:left="10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7">
      <w:start w:val="1"/>
      <w:numFmt w:val="lowerLetter"/>
      <w:lvlText w:val="%3)"/>
      <w:lvlJc w:val="left"/>
      <w:pPr>
        <w:ind w:left="1785" w:hanging="360"/>
      </w:pPr>
    </w:lvl>
    <w:lvl w:ilvl="3" w:tplc="FFFFFFFF">
      <w:start w:val="1"/>
      <w:numFmt w:val="decimal"/>
      <w:lvlText w:val="%4"/>
      <w:lvlJc w:val="left"/>
      <w:pPr>
        <w:ind w:left="18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26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33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40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47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54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>
    <w:nsid w:val="42337367"/>
    <w:multiLevelType w:val="hybridMultilevel"/>
    <w:tmpl w:val="E95AB9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27E14D7"/>
    <w:multiLevelType w:val="hybridMultilevel"/>
    <w:tmpl w:val="C876D53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67257FF"/>
    <w:multiLevelType w:val="hybridMultilevel"/>
    <w:tmpl w:val="6406B7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A153D0C"/>
    <w:multiLevelType w:val="hybridMultilevel"/>
    <w:tmpl w:val="CDC46E0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E2E7AD3"/>
    <w:multiLevelType w:val="hybridMultilevel"/>
    <w:tmpl w:val="A8A6946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39F38A2"/>
    <w:multiLevelType w:val="hybridMultilevel"/>
    <w:tmpl w:val="FDC4FC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49231D0"/>
    <w:multiLevelType w:val="hybridMultilevel"/>
    <w:tmpl w:val="63E0E8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65837BF"/>
    <w:multiLevelType w:val="hybridMultilevel"/>
    <w:tmpl w:val="996C49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74E1B53"/>
    <w:multiLevelType w:val="hybridMultilevel"/>
    <w:tmpl w:val="E95AB9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F185D2A"/>
    <w:multiLevelType w:val="hybridMultilevel"/>
    <w:tmpl w:val="BB984FF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3AB5243"/>
    <w:multiLevelType w:val="hybridMultilevel"/>
    <w:tmpl w:val="B6E645B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4C63FB9"/>
    <w:multiLevelType w:val="hybridMultilevel"/>
    <w:tmpl w:val="5AA4A9D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A2A187F"/>
    <w:multiLevelType w:val="hybridMultilevel"/>
    <w:tmpl w:val="2F0EB24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B05766D"/>
    <w:multiLevelType w:val="hybridMultilevel"/>
    <w:tmpl w:val="64EC4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B2A0557"/>
    <w:multiLevelType w:val="hybridMultilevel"/>
    <w:tmpl w:val="289A1DB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C5C5E46"/>
    <w:multiLevelType w:val="hybridMultilevel"/>
    <w:tmpl w:val="FB64F60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0430979"/>
    <w:multiLevelType w:val="hybridMultilevel"/>
    <w:tmpl w:val="797028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38A446A"/>
    <w:multiLevelType w:val="hybridMultilevel"/>
    <w:tmpl w:val="B90A456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C9C3231"/>
    <w:multiLevelType w:val="hybridMultilevel"/>
    <w:tmpl w:val="26108AF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2"/>
  </w:num>
  <w:num w:numId="2">
    <w:abstractNumId w:val="35"/>
  </w:num>
  <w:num w:numId="3">
    <w:abstractNumId w:val="10"/>
  </w:num>
  <w:num w:numId="4">
    <w:abstractNumId w:val="7"/>
  </w:num>
  <w:num w:numId="5">
    <w:abstractNumId w:val="22"/>
  </w:num>
  <w:num w:numId="6">
    <w:abstractNumId w:val="28"/>
  </w:num>
  <w:num w:numId="7">
    <w:abstractNumId w:val="44"/>
  </w:num>
  <w:num w:numId="8">
    <w:abstractNumId w:val="0"/>
  </w:num>
  <w:num w:numId="9">
    <w:abstractNumId w:val="46"/>
  </w:num>
  <w:num w:numId="10">
    <w:abstractNumId w:val="36"/>
  </w:num>
  <w:num w:numId="11">
    <w:abstractNumId w:val="19"/>
  </w:num>
  <w:num w:numId="12">
    <w:abstractNumId w:val="20"/>
  </w:num>
  <w:num w:numId="13">
    <w:abstractNumId w:val="17"/>
  </w:num>
  <w:num w:numId="14">
    <w:abstractNumId w:val="25"/>
  </w:num>
  <w:num w:numId="15">
    <w:abstractNumId w:val="45"/>
  </w:num>
  <w:num w:numId="16">
    <w:abstractNumId w:val="1"/>
  </w:num>
  <w:num w:numId="17">
    <w:abstractNumId w:val="6"/>
  </w:num>
  <w:num w:numId="18">
    <w:abstractNumId w:val="12"/>
  </w:num>
  <w:num w:numId="19">
    <w:abstractNumId w:val="38"/>
  </w:num>
  <w:num w:numId="20">
    <w:abstractNumId w:val="24"/>
  </w:num>
  <w:num w:numId="21">
    <w:abstractNumId w:val="4"/>
  </w:num>
  <w:num w:numId="22">
    <w:abstractNumId w:val="9"/>
  </w:num>
  <w:num w:numId="23">
    <w:abstractNumId w:val="47"/>
  </w:num>
  <w:num w:numId="24">
    <w:abstractNumId w:val="33"/>
  </w:num>
  <w:num w:numId="25">
    <w:abstractNumId w:val="18"/>
  </w:num>
  <w:num w:numId="26">
    <w:abstractNumId w:val="16"/>
  </w:num>
  <w:num w:numId="27">
    <w:abstractNumId w:val="40"/>
  </w:num>
  <w:num w:numId="28">
    <w:abstractNumId w:val="21"/>
  </w:num>
  <w:num w:numId="29">
    <w:abstractNumId w:val="37"/>
  </w:num>
  <w:num w:numId="30">
    <w:abstractNumId w:val="8"/>
  </w:num>
  <w:num w:numId="31">
    <w:abstractNumId w:val="29"/>
  </w:num>
  <w:num w:numId="32">
    <w:abstractNumId w:val="31"/>
  </w:num>
  <w:num w:numId="33">
    <w:abstractNumId w:val="39"/>
  </w:num>
  <w:num w:numId="34">
    <w:abstractNumId w:val="2"/>
  </w:num>
  <w:num w:numId="35">
    <w:abstractNumId w:val="43"/>
  </w:num>
  <w:num w:numId="36">
    <w:abstractNumId w:val="30"/>
  </w:num>
  <w:num w:numId="37">
    <w:abstractNumId w:val="41"/>
  </w:num>
  <w:num w:numId="38">
    <w:abstractNumId w:val="23"/>
  </w:num>
  <w:num w:numId="39">
    <w:abstractNumId w:val="27"/>
  </w:num>
  <w:num w:numId="40">
    <w:abstractNumId w:val="15"/>
  </w:num>
  <w:num w:numId="41">
    <w:abstractNumId w:val="14"/>
  </w:num>
  <w:num w:numId="42">
    <w:abstractNumId w:val="5"/>
  </w:num>
  <w:num w:numId="43">
    <w:abstractNumId w:val="32"/>
  </w:num>
  <w:num w:numId="44">
    <w:abstractNumId w:val="26"/>
  </w:num>
  <w:num w:numId="45">
    <w:abstractNumId w:val="3"/>
  </w:num>
  <w:num w:numId="46">
    <w:abstractNumId w:val="11"/>
  </w:num>
  <w:num w:numId="47">
    <w:abstractNumId w:val="34"/>
  </w:num>
  <w:num w:numId="48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 w:grammar="clean"/>
  <w:defaultTabStop w:val="720"/>
  <w:characterSpacingControl w:val="doNotCompress"/>
  <w:hdrShapeDefaults>
    <o:shapedefaults v:ext="edit" spidmax="6146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2MjU3MDE0MzI2NTWwNDRR0lEKTi0uzszPAykwtKwFAJizFTotAAAA"/>
  </w:docVars>
  <w:rsids>
    <w:rsidRoot w:val="00A7376A"/>
    <w:rsid w:val="0000192D"/>
    <w:rsid w:val="00004FE3"/>
    <w:rsid w:val="00013584"/>
    <w:rsid w:val="00017C32"/>
    <w:rsid w:val="0004030B"/>
    <w:rsid w:val="00052B69"/>
    <w:rsid w:val="000600EC"/>
    <w:rsid w:val="00060132"/>
    <w:rsid w:val="00061969"/>
    <w:rsid w:val="000759B4"/>
    <w:rsid w:val="00085119"/>
    <w:rsid w:val="000921F8"/>
    <w:rsid w:val="000A46F4"/>
    <w:rsid w:val="000A7406"/>
    <w:rsid w:val="000B2A82"/>
    <w:rsid w:val="000D0B2A"/>
    <w:rsid w:val="000D104B"/>
    <w:rsid w:val="000E439F"/>
    <w:rsid w:val="000F2E72"/>
    <w:rsid w:val="0013096C"/>
    <w:rsid w:val="00132554"/>
    <w:rsid w:val="00146C35"/>
    <w:rsid w:val="001509D0"/>
    <w:rsid w:val="00154FF6"/>
    <w:rsid w:val="00166F5B"/>
    <w:rsid w:val="00173EC5"/>
    <w:rsid w:val="0017475D"/>
    <w:rsid w:val="00175E26"/>
    <w:rsid w:val="00181804"/>
    <w:rsid w:val="001865F4"/>
    <w:rsid w:val="0018692A"/>
    <w:rsid w:val="00186E6E"/>
    <w:rsid w:val="001A2F6B"/>
    <w:rsid w:val="001A4A11"/>
    <w:rsid w:val="001A4CCB"/>
    <w:rsid w:val="001B5B86"/>
    <w:rsid w:val="001C2386"/>
    <w:rsid w:val="001C57D2"/>
    <w:rsid w:val="001C625C"/>
    <w:rsid w:val="001C6E9A"/>
    <w:rsid w:val="001D15B1"/>
    <w:rsid w:val="001D18FA"/>
    <w:rsid w:val="001D4A5B"/>
    <w:rsid w:val="001E0F9B"/>
    <w:rsid w:val="001E7ECF"/>
    <w:rsid w:val="001F1C4B"/>
    <w:rsid w:val="001F2CF4"/>
    <w:rsid w:val="001F6EAA"/>
    <w:rsid w:val="001F6F7C"/>
    <w:rsid w:val="001F7525"/>
    <w:rsid w:val="001F7F46"/>
    <w:rsid w:val="00206DEE"/>
    <w:rsid w:val="0021027F"/>
    <w:rsid w:val="00211CBA"/>
    <w:rsid w:val="00213728"/>
    <w:rsid w:val="0021444D"/>
    <w:rsid w:val="00217679"/>
    <w:rsid w:val="00222EEE"/>
    <w:rsid w:val="00223539"/>
    <w:rsid w:val="00224AD4"/>
    <w:rsid w:val="002274F2"/>
    <w:rsid w:val="00231E1E"/>
    <w:rsid w:val="00232CD8"/>
    <w:rsid w:val="002379EE"/>
    <w:rsid w:val="00237FC0"/>
    <w:rsid w:val="00245134"/>
    <w:rsid w:val="00247842"/>
    <w:rsid w:val="002521C2"/>
    <w:rsid w:val="002527B9"/>
    <w:rsid w:val="002535EB"/>
    <w:rsid w:val="00261FAD"/>
    <w:rsid w:val="0026749B"/>
    <w:rsid w:val="00272247"/>
    <w:rsid w:val="00273104"/>
    <w:rsid w:val="002809DA"/>
    <w:rsid w:val="002868C0"/>
    <w:rsid w:val="00286DA5"/>
    <w:rsid w:val="0029304C"/>
    <w:rsid w:val="002A624E"/>
    <w:rsid w:val="002A6FF7"/>
    <w:rsid w:val="002C4982"/>
    <w:rsid w:val="002C4F3C"/>
    <w:rsid w:val="002C524B"/>
    <w:rsid w:val="002D2157"/>
    <w:rsid w:val="002D2F85"/>
    <w:rsid w:val="002D32F5"/>
    <w:rsid w:val="002D3A5D"/>
    <w:rsid w:val="002E0221"/>
    <w:rsid w:val="002E34C7"/>
    <w:rsid w:val="002E3BC4"/>
    <w:rsid w:val="0030016F"/>
    <w:rsid w:val="003003EC"/>
    <w:rsid w:val="00301465"/>
    <w:rsid w:val="003035A3"/>
    <w:rsid w:val="00305431"/>
    <w:rsid w:val="0030544B"/>
    <w:rsid w:val="00305FA9"/>
    <w:rsid w:val="00307CF8"/>
    <w:rsid w:val="00330A18"/>
    <w:rsid w:val="0033529F"/>
    <w:rsid w:val="0034022E"/>
    <w:rsid w:val="003418A8"/>
    <w:rsid w:val="00342A5C"/>
    <w:rsid w:val="003437EE"/>
    <w:rsid w:val="00343B42"/>
    <w:rsid w:val="00361596"/>
    <w:rsid w:val="00363AA9"/>
    <w:rsid w:val="00367780"/>
    <w:rsid w:val="00373A07"/>
    <w:rsid w:val="00373DE3"/>
    <w:rsid w:val="00376AF2"/>
    <w:rsid w:val="00382333"/>
    <w:rsid w:val="0038327C"/>
    <w:rsid w:val="00385B6D"/>
    <w:rsid w:val="0038796D"/>
    <w:rsid w:val="00391230"/>
    <w:rsid w:val="00391A4A"/>
    <w:rsid w:val="0039203D"/>
    <w:rsid w:val="00392B9F"/>
    <w:rsid w:val="00393421"/>
    <w:rsid w:val="00397BF2"/>
    <w:rsid w:val="003A3ED0"/>
    <w:rsid w:val="003A5FAD"/>
    <w:rsid w:val="003B4BF9"/>
    <w:rsid w:val="003B6370"/>
    <w:rsid w:val="003C1A31"/>
    <w:rsid w:val="003C59D0"/>
    <w:rsid w:val="003C5B1B"/>
    <w:rsid w:val="003D0374"/>
    <w:rsid w:val="003D0CD9"/>
    <w:rsid w:val="003F2DC0"/>
    <w:rsid w:val="003F4099"/>
    <w:rsid w:val="003F4C1A"/>
    <w:rsid w:val="003F53A0"/>
    <w:rsid w:val="00400C23"/>
    <w:rsid w:val="00415996"/>
    <w:rsid w:val="00416350"/>
    <w:rsid w:val="0041655E"/>
    <w:rsid w:val="00417134"/>
    <w:rsid w:val="00420262"/>
    <w:rsid w:val="00420D14"/>
    <w:rsid w:val="00420EA0"/>
    <w:rsid w:val="00430B5B"/>
    <w:rsid w:val="00431662"/>
    <w:rsid w:val="0043465E"/>
    <w:rsid w:val="00437888"/>
    <w:rsid w:val="00440CAE"/>
    <w:rsid w:val="004416C4"/>
    <w:rsid w:val="00446958"/>
    <w:rsid w:val="004528B0"/>
    <w:rsid w:val="004579A8"/>
    <w:rsid w:val="00460E91"/>
    <w:rsid w:val="004650AA"/>
    <w:rsid w:val="00467794"/>
    <w:rsid w:val="00467837"/>
    <w:rsid w:val="00477BAC"/>
    <w:rsid w:val="00491B6B"/>
    <w:rsid w:val="00492F02"/>
    <w:rsid w:val="00494596"/>
    <w:rsid w:val="004A24A4"/>
    <w:rsid w:val="004A3400"/>
    <w:rsid w:val="004B20F0"/>
    <w:rsid w:val="004B2ABC"/>
    <w:rsid w:val="004C1553"/>
    <w:rsid w:val="004C3525"/>
    <w:rsid w:val="004C3B82"/>
    <w:rsid w:val="004D1D33"/>
    <w:rsid w:val="004D1ECB"/>
    <w:rsid w:val="004D6D63"/>
    <w:rsid w:val="004D7AA5"/>
    <w:rsid w:val="004E57B6"/>
    <w:rsid w:val="004E6443"/>
    <w:rsid w:val="004E76F8"/>
    <w:rsid w:val="004F282A"/>
    <w:rsid w:val="004F3FE9"/>
    <w:rsid w:val="004F6033"/>
    <w:rsid w:val="004F69AD"/>
    <w:rsid w:val="004F7B03"/>
    <w:rsid w:val="004F7F2C"/>
    <w:rsid w:val="0050093F"/>
    <w:rsid w:val="00500FFB"/>
    <w:rsid w:val="00515464"/>
    <w:rsid w:val="00523C58"/>
    <w:rsid w:val="0053557D"/>
    <w:rsid w:val="00536301"/>
    <w:rsid w:val="00547CFB"/>
    <w:rsid w:val="00550530"/>
    <w:rsid w:val="00560B90"/>
    <w:rsid w:val="00563055"/>
    <w:rsid w:val="00574869"/>
    <w:rsid w:val="00580D56"/>
    <w:rsid w:val="00582139"/>
    <w:rsid w:val="005829CF"/>
    <w:rsid w:val="00585307"/>
    <w:rsid w:val="00587382"/>
    <w:rsid w:val="0059111C"/>
    <w:rsid w:val="00592B72"/>
    <w:rsid w:val="00592CB7"/>
    <w:rsid w:val="005934D9"/>
    <w:rsid w:val="005961AB"/>
    <w:rsid w:val="005A2C8B"/>
    <w:rsid w:val="005A66B5"/>
    <w:rsid w:val="005B01A6"/>
    <w:rsid w:val="005B0D30"/>
    <w:rsid w:val="005B0D4D"/>
    <w:rsid w:val="005C1511"/>
    <w:rsid w:val="005C3F69"/>
    <w:rsid w:val="005D2D65"/>
    <w:rsid w:val="005D4984"/>
    <w:rsid w:val="005E7CDB"/>
    <w:rsid w:val="005F2ED4"/>
    <w:rsid w:val="005F4A0F"/>
    <w:rsid w:val="00610991"/>
    <w:rsid w:val="00631F9F"/>
    <w:rsid w:val="00635392"/>
    <w:rsid w:val="00646A01"/>
    <w:rsid w:val="00650562"/>
    <w:rsid w:val="00654EF7"/>
    <w:rsid w:val="00656683"/>
    <w:rsid w:val="00657D7F"/>
    <w:rsid w:val="00660549"/>
    <w:rsid w:val="00667027"/>
    <w:rsid w:val="00667E19"/>
    <w:rsid w:val="00670BE1"/>
    <w:rsid w:val="00682443"/>
    <w:rsid w:val="006A0397"/>
    <w:rsid w:val="006A5391"/>
    <w:rsid w:val="006A691C"/>
    <w:rsid w:val="006B051D"/>
    <w:rsid w:val="006B4893"/>
    <w:rsid w:val="006C4953"/>
    <w:rsid w:val="006D0BEE"/>
    <w:rsid w:val="006D3126"/>
    <w:rsid w:val="006D730E"/>
    <w:rsid w:val="006F03F4"/>
    <w:rsid w:val="006F5F72"/>
    <w:rsid w:val="006F672A"/>
    <w:rsid w:val="00701914"/>
    <w:rsid w:val="00706263"/>
    <w:rsid w:val="00707A7D"/>
    <w:rsid w:val="00710CE5"/>
    <w:rsid w:val="00721E8B"/>
    <w:rsid w:val="0072319A"/>
    <w:rsid w:val="007234C3"/>
    <w:rsid w:val="00733FB4"/>
    <w:rsid w:val="00735B03"/>
    <w:rsid w:val="00735D08"/>
    <w:rsid w:val="00736111"/>
    <w:rsid w:val="007428CD"/>
    <w:rsid w:val="0074296A"/>
    <w:rsid w:val="00761128"/>
    <w:rsid w:val="0076226D"/>
    <w:rsid w:val="00766BA1"/>
    <w:rsid w:val="00767A13"/>
    <w:rsid w:val="0077112C"/>
    <w:rsid w:val="00772821"/>
    <w:rsid w:val="007751D3"/>
    <w:rsid w:val="00775601"/>
    <w:rsid w:val="00775F04"/>
    <w:rsid w:val="0078002A"/>
    <w:rsid w:val="0078141B"/>
    <w:rsid w:val="00787090"/>
    <w:rsid w:val="00792F69"/>
    <w:rsid w:val="007A056F"/>
    <w:rsid w:val="007A158A"/>
    <w:rsid w:val="007A3B4D"/>
    <w:rsid w:val="007B0664"/>
    <w:rsid w:val="007C016E"/>
    <w:rsid w:val="007C1BCC"/>
    <w:rsid w:val="007C5051"/>
    <w:rsid w:val="007D6CAC"/>
    <w:rsid w:val="007F2CD3"/>
    <w:rsid w:val="00800144"/>
    <w:rsid w:val="0081247F"/>
    <w:rsid w:val="0081540E"/>
    <w:rsid w:val="008264D1"/>
    <w:rsid w:val="008313CB"/>
    <w:rsid w:val="0083427C"/>
    <w:rsid w:val="008371EA"/>
    <w:rsid w:val="008426D6"/>
    <w:rsid w:val="00843533"/>
    <w:rsid w:val="00846E9F"/>
    <w:rsid w:val="008524CD"/>
    <w:rsid w:val="00855BEC"/>
    <w:rsid w:val="008563D4"/>
    <w:rsid w:val="00865E69"/>
    <w:rsid w:val="0086740A"/>
    <w:rsid w:val="00874CC1"/>
    <w:rsid w:val="0088776A"/>
    <w:rsid w:val="0089193F"/>
    <w:rsid w:val="00892436"/>
    <w:rsid w:val="008978D4"/>
    <w:rsid w:val="008A4407"/>
    <w:rsid w:val="008B534F"/>
    <w:rsid w:val="008C017E"/>
    <w:rsid w:val="008C1943"/>
    <w:rsid w:val="008C3358"/>
    <w:rsid w:val="008C3ED1"/>
    <w:rsid w:val="008C3EE8"/>
    <w:rsid w:val="008C665A"/>
    <w:rsid w:val="008D25EC"/>
    <w:rsid w:val="008D3EA6"/>
    <w:rsid w:val="008D5449"/>
    <w:rsid w:val="008E6A38"/>
    <w:rsid w:val="008E7106"/>
    <w:rsid w:val="00901332"/>
    <w:rsid w:val="00901798"/>
    <w:rsid w:val="00905C25"/>
    <w:rsid w:val="00910034"/>
    <w:rsid w:val="0091583E"/>
    <w:rsid w:val="009211FF"/>
    <w:rsid w:val="0093079C"/>
    <w:rsid w:val="00930BD3"/>
    <w:rsid w:val="00930F44"/>
    <w:rsid w:val="00935DCB"/>
    <w:rsid w:val="00942E54"/>
    <w:rsid w:val="0094608B"/>
    <w:rsid w:val="00950428"/>
    <w:rsid w:val="0095085E"/>
    <w:rsid w:val="00964872"/>
    <w:rsid w:val="00972365"/>
    <w:rsid w:val="00981323"/>
    <w:rsid w:val="00993B18"/>
    <w:rsid w:val="00995359"/>
    <w:rsid w:val="009A0665"/>
    <w:rsid w:val="009C251F"/>
    <w:rsid w:val="009D6628"/>
    <w:rsid w:val="009E364C"/>
    <w:rsid w:val="009E5942"/>
    <w:rsid w:val="009F6A03"/>
    <w:rsid w:val="00A0492B"/>
    <w:rsid w:val="00A053A3"/>
    <w:rsid w:val="00A060EC"/>
    <w:rsid w:val="00A06F56"/>
    <w:rsid w:val="00A0761B"/>
    <w:rsid w:val="00A220D4"/>
    <w:rsid w:val="00A23D69"/>
    <w:rsid w:val="00A258F6"/>
    <w:rsid w:val="00A25B58"/>
    <w:rsid w:val="00A3359A"/>
    <w:rsid w:val="00A40520"/>
    <w:rsid w:val="00A448B9"/>
    <w:rsid w:val="00A454E4"/>
    <w:rsid w:val="00A52912"/>
    <w:rsid w:val="00A53B92"/>
    <w:rsid w:val="00A56053"/>
    <w:rsid w:val="00A60A92"/>
    <w:rsid w:val="00A64F85"/>
    <w:rsid w:val="00A7376A"/>
    <w:rsid w:val="00A74337"/>
    <w:rsid w:val="00A77A44"/>
    <w:rsid w:val="00A82C25"/>
    <w:rsid w:val="00A84885"/>
    <w:rsid w:val="00A85A9B"/>
    <w:rsid w:val="00A8683B"/>
    <w:rsid w:val="00A96DEE"/>
    <w:rsid w:val="00AA2801"/>
    <w:rsid w:val="00AA3C03"/>
    <w:rsid w:val="00AA53B8"/>
    <w:rsid w:val="00AC0C3E"/>
    <w:rsid w:val="00AC4BB9"/>
    <w:rsid w:val="00AD14C3"/>
    <w:rsid w:val="00AD389D"/>
    <w:rsid w:val="00AD38C6"/>
    <w:rsid w:val="00AE23FD"/>
    <w:rsid w:val="00B026CF"/>
    <w:rsid w:val="00B054CC"/>
    <w:rsid w:val="00B06671"/>
    <w:rsid w:val="00B0673F"/>
    <w:rsid w:val="00B11AB0"/>
    <w:rsid w:val="00B140F3"/>
    <w:rsid w:val="00B16325"/>
    <w:rsid w:val="00B22FA8"/>
    <w:rsid w:val="00B23A0C"/>
    <w:rsid w:val="00B25B07"/>
    <w:rsid w:val="00B26246"/>
    <w:rsid w:val="00B37856"/>
    <w:rsid w:val="00B479F1"/>
    <w:rsid w:val="00B500E4"/>
    <w:rsid w:val="00B50E88"/>
    <w:rsid w:val="00B53DBF"/>
    <w:rsid w:val="00B566C9"/>
    <w:rsid w:val="00B6274F"/>
    <w:rsid w:val="00B80D8F"/>
    <w:rsid w:val="00B87256"/>
    <w:rsid w:val="00B8777F"/>
    <w:rsid w:val="00B94B4C"/>
    <w:rsid w:val="00B94E45"/>
    <w:rsid w:val="00BA236C"/>
    <w:rsid w:val="00BB1841"/>
    <w:rsid w:val="00BC2A47"/>
    <w:rsid w:val="00BC354B"/>
    <w:rsid w:val="00BC3BDB"/>
    <w:rsid w:val="00BC714E"/>
    <w:rsid w:val="00BF0EC4"/>
    <w:rsid w:val="00BF66C0"/>
    <w:rsid w:val="00C01DE4"/>
    <w:rsid w:val="00C07649"/>
    <w:rsid w:val="00C1091D"/>
    <w:rsid w:val="00C11DE7"/>
    <w:rsid w:val="00C120DE"/>
    <w:rsid w:val="00C120EE"/>
    <w:rsid w:val="00C177B1"/>
    <w:rsid w:val="00C20674"/>
    <w:rsid w:val="00C22582"/>
    <w:rsid w:val="00C247F7"/>
    <w:rsid w:val="00C2547F"/>
    <w:rsid w:val="00C26757"/>
    <w:rsid w:val="00C30483"/>
    <w:rsid w:val="00C3391C"/>
    <w:rsid w:val="00C45304"/>
    <w:rsid w:val="00C47A10"/>
    <w:rsid w:val="00C502DA"/>
    <w:rsid w:val="00C55031"/>
    <w:rsid w:val="00C64D1C"/>
    <w:rsid w:val="00C7414C"/>
    <w:rsid w:val="00C80DA0"/>
    <w:rsid w:val="00C8633F"/>
    <w:rsid w:val="00C87078"/>
    <w:rsid w:val="00C918C7"/>
    <w:rsid w:val="00CA586D"/>
    <w:rsid w:val="00CB01C8"/>
    <w:rsid w:val="00CB0335"/>
    <w:rsid w:val="00CB083F"/>
    <w:rsid w:val="00CC76EF"/>
    <w:rsid w:val="00CD06C2"/>
    <w:rsid w:val="00CD1CDF"/>
    <w:rsid w:val="00CD2C90"/>
    <w:rsid w:val="00CD5FCC"/>
    <w:rsid w:val="00CE183C"/>
    <w:rsid w:val="00CE39DC"/>
    <w:rsid w:val="00CE6830"/>
    <w:rsid w:val="00CF0776"/>
    <w:rsid w:val="00CF1D97"/>
    <w:rsid w:val="00CF2149"/>
    <w:rsid w:val="00CF359C"/>
    <w:rsid w:val="00CF5D5D"/>
    <w:rsid w:val="00D01A4F"/>
    <w:rsid w:val="00D05E40"/>
    <w:rsid w:val="00D07062"/>
    <w:rsid w:val="00D13E1F"/>
    <w:rsid w:val="00D252BB"/>
    <w:rsid w:val="00D30DFF"/>
    <w:rsid w:val="00D327E7"/>
    <w:rsid w:val="00D338C3"/>
    <w:rsid w:val="00D3690F"/>
    <w:rsid w:val="00D451DF"/>
    <w:rsid w:val="00D509B2"/>
    <w:rsid w:val="00D64A9A"/>
    <w:rsid w:val="00D719AF"/>
    <w:rsid w:val="00D77A11"/>
    <w:rsid w:val="00D83212"/>
    <w:rsid w:val="00D83AFA"/>
    <w:rsid w:val="00D86A43"/>
    <w:rsid w:val="00D9091D"/>
    <w:rsid w:val="00D93E26"/>
    <w:rsid w:val="00D94EFE"/>
    <w:rsid w:val="00D9590B"/>
    <w:rsid w:val="00DC3C15"/>
    <w:rsid w:val="00DD6798"/>
    <w:rsid w:val="00DF03DA"/>
    <w:rsid w:val="00DF075B"/>
    <w:rsid w:val="00DF5972"/>
    <w:rsid w:val="00E0064B"/>
    <w:rsid w:val="00E06C41"/>
    <w:rsid w:val="00E1653D"/>
    <w:rsid w:val="00E22E24"/>
    <w:rsid w:val="00E24302"/>
    <w:rsid w:val="00E2660B"/>
    <w:rsid w:val="00E3765F"/>
    <w:rsid w:val="00E44014"/>
    <w:rsid w:val="00E47BBB"/>
    <w:rsid w:val="00E50CDB"/>
    <w:rsid w:val="00E516F0"/>
    <w:rsid w:val="00E61181"/>
    <w:rsid w:val="00E65CBF"/>
    <w:rsid w:val="00E672F5"/>
    <w:rsid w:val="00E67E48"/>
    <w:rsid w:val="00E710E3"/>
    <w:rsid w:val="00E73FC4"/>
    <w:rsid w:val="00E74474"/>
    <w:rsid w:val="00E83F3C"/>
    <w:rsid w:val="00E86E29"/>
    <w:rsid w:val="00E922EA"/>
    <w:rsid w:val="00E93D74"/>
    <w:rsid w:val="00E94313"/>
    <w:rsid w:val="00E9746D"/>
    <w:rsid w:val="00EA42AB"/>
    <w:rsid w:val="00EB0887"/>
    <w:rsid w:val="00EB2793"/>
    <w:rsid w:val="00EB7D6C"/>
    <w:rsid w:val="00EB7DFE"/>
    <w:rsid w:val="00EC2EDB"/>
    <w:rsid w:val="00EC474F"/>
    <w:rsid w:val="00EC5F51"/>
    <w:rsid w:val="00EC7B2A"/>
    <w:rsid w:val="00ED35EE"/>
    <w:rsid w:val="00ED588E"/>
    <w:rsid w:val="00ED6908"/>
    <w:rsid w:val="00EE075E"/>
    <w:rsid w:val="00EE1B6E"/>
    <w:rsid w:val="00EE2743"/>
    <w:rsid w:val="00EF45D8"/>
    <w:rsid w:val="00F003B5"/>
    <w:rsid w:val="00F0678A"/>
    <w:rsid w:val="00F10572"/>
    <w:rsid w:val="00F11C74"/>
    <w:rsid w:val="00F11F27"/>
    <w:rsid w:val="00F2796C"/>
    <w:rsid w:val="00F41D7E"/>
    <w:rsid w:val="00F4483A"/>
    <w:rsid w:val="00F463A4"/>
    <w:rsid w:val="00F57634"/>
    <w:rsid w:val="00F602D9"/>
    <w:rsid w:val="00F666D0"/>
    <w:rsid w:val="00F67482"/>
    <w:rsid w:val="00F71894"/>
    <w:rsid w:val="00F71AE0"/>
    <w:rsid w:val="00F75448"/>
    <w:rsid w:val="00F82B73"/>
    <w:rsid w:val="00F865F3"/>
    <w:rsid w:val="00F92681"/>
    <w:rsid w:val="00F95669"/>
    <w:rsid w:val="00FA2727"/>
    <w:rsid w:val="00FA790B"/>
    <w:rsid w:val="00FA7A9E"/>
    <w:rsid w:val="00FB0959"/>
    <w:rsid w:val="00FB1B96"/>
    <w:rsid w:val="00FB6C0C"/>
    <w:rsid w:val="00FC419E"/>
    <w:rsid w:val="00FC46A1"/>
    <w:rsid w:val="00FD0B4C"/>
    <w:rsid w:val="00FD0F4F"/>
    <w:rsid w:val="00FD6D3A"/>
    <w:rsid w:val="00FF12C5"/>
    <w:rsid w:val="00FF4A68"/>
    <w:rsid w:val="00FF6193"/>
    <w:rsid w:val="00FF693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s-MX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3126"/>
  </w:style>
  <w:style w:type="paragraph" w:styleId="Heading1">
    <w:name w:val="heading 1"/>
    <w:basedOn w:val="Normal"/>
    <w:next w:val="Normal"/>
    <w:link w:val="Heading1Char"/>
    <w:uiPriority w:val="9"/>
    <w:qFormat/>
    <w:rsid w:val="00A7376A"/>
    <w:pPr>
      <w:pBdr>
        <w:top w:val="single" w:sz="24" w:space="0" w:color="2596BE" w:themeColor="accent1"/>
        <w:left w:val="single" w:sz="24" w:space="0" w:color="2596BE" w:themeColor="accent1"/>
        <w:bottom w:val="single" w:sz="24" w:space="0" w:color="2596BE" w:themeColor="accent1"/>
        <w:right w:val="single" w:sz="24" w:space="0" w:color="2596BE" w:themeColor="accent1"/>
      </w:pBdr>
      <w:shd w:val="clear" w:color="auto" w:fill="2596BE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376A"/>
    <w:pPr>
      <w:pBdr>
        <w:top w:val="single" w:sz="24" w:space="0" w:color="CFEBF5" w:themeColor="accent1" w:themeTint="33"/>
        <w:left w:val="single" w:sz="24" w:space="0" w:color="CFEBF5" w:themeColor="accent1" w:themeTint="33"/>
        <w:bottom w:val="single" w:sz="24" w:space="0" w:color="CFEBF5" w:themeColor="accent1" w:themeTint="33"/>
        <w:right w:val="single" w:sz="24" w:space="0" w:color="CFEBF5" w:themeColor="accent1" w:themeTint="33"/>
      </w:pBdr>
      <w:shd w:val="clear" w:color="auto" w:fill="CFEBF5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376A"/>
    <w:pPr>
      <w:pBdr>
        <w:top w:val="single" w:sz="6" w:space="2" w:color="2596BE" w:themeColor="accent1"/>
      </w:pBdr>
      <w:spacing w:before="300" w:after="0"/>
      <w:outlineLvl w:val="2"/>
    </w:pPr>
    <w:rPr>
      <w:caps/>
      <w:color w:val="124A5E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376A"/>
    <w:pPr>
      <w:pBdr>
        <w:top w:val="dotted" w:sz="6" w:space="2" w:color="2596BE" w:themeColor="accent1"/>
      </w:pBdr>
      <w:spacing w:before="200" w:after="0"/>
      <w:outlineLvl w:val="3"/>
    </w:pPr>
    <w:rPr>
      <w:caps/>
      <w:color w:val="1B708E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376A"/>
    <w:pPr>
      <w:pBdr>
        <w:bottom w:val="single" w:sz="6" w:space="1" w:color="2596BE" w:themeColor="accent1"/>
      </w:pBdr>
      <w:spacing w:before="200" w:after="0"/>
      <w:outlineLvl w:val="4"/>
    </w:pPr>
    <w:rPr>
      <w:caps/>
      <w:color w:val="1B708E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376A"/>
    <w:pPr>
      <w:pBdr>
        <w:bottom w:val="dotted" w:sz="6" w:space="1" w:color="2596BE" w:themeColor="accent1"/>
      </w:pBdr>
      <w:spacing w:before="200" w:after="0"/>
      <w:outlineLvl w:val="5"/>
    </w:pPr>
    <w:rPr>
      <w:caps/>
      <w:color w:val="1B708E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376A"/>
    <w:pPr>
      <w:spacing w:before="200" w:after="0"/>
      <w:outlineLvl w:val="6"/>
    </w:pPr>
    <w:rPr>
      <w:caps/>
      <w:color w:val="1B708E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376A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376A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37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76A"/>
  </w:style>
  <w:style w:type="paragraph" w:styleId="Footer">
    <w:name w:val="footer"/>
    <w:basedOn w:val="Normal"/>
    <w:link w:val="FooterChar"/>
    <w:uiPriority w:val="99"/>
    <w:unhideWhenUsed/>
    <w:rsid w:val="00A737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76A"/>
  </w:style>
  <w:style w:type="character" w:customStyle="1" w:styleId="Heading1Char">
    <w:name w:val="Heading 1 Char"/>
    <w:basedOn w:val="DefaultParagraphFont"/>
    <w:link w:val="Heading1"/>
    <w:uiPriority w:val="9"/>
    <w:rsid w:val="00A7376A"/>
    <w:rPr>
      <w:caps/>
      <w:color w:val="FFFFFF" w:themeColor="background1"/>
      <w:spacing w:val="15"/>
      <w:sz w:val="22"/>
      <w:szCs w:val="22"/>
      <w:shd w:val="clear" w:color="auto" w:fill="2596BE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A7376A"/>
    <w:rPr>
      <w:caps/>
      <w:spacing w:val="15"/>
      <w:shd w:val="clear" w:color="auto" w:fill="CFEBF5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A7376A"/>
    <w:rPr>
      <w:caps/>
      <w:color w:val="124A5E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376A"/>
    <w:rPr>
      <w:caps/>
      <w:color w:val="1B708E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376A"/>
    <w:rPr>
      <w:caps/>
      <w:color w:val="1B708E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376A"/>
    <w:rPr>
      <w:caps/>
      <w:color w:val="1B708E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376A"/>
    <w:rPr>
      <w:caps/>
      <w:color w:val="1B708E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376A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376A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7376A"/>
    <w:rPr>
      <w:b/>
      <w:bCs/>
      <w:color w:val="1B708E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7376A"/>
    <w:pPr>
      <w:spacing w:before="0" w:after="0"/>
    </w:pPr>
    <w:rPr>
      <w:rFonts w:asciiTheme="majorHAnsi" w:eastAsiaTheme="majorEastAsia" w:hAnsiTheme="majorHAnsi" w:cstheme="majorBidi"/>
      <w:caps/>
      <w:color w:val="2596BE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7376A"/>
    <w:rPr>
      <w:rFonts w:asciiTheme="majorHAnsi" w:eastAsiaTheme="majorEastAsia" w:hAnsiTheme="majorHAnsi" w:cstheme="majorBidi"/>
      <w:caps/>
      <w:color w:val="2596BE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376A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A7376A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A7376A"/>
    <w:rPr>
      <w:b/>
      <w:bCs/>
    </w:rPr>
  </w:style>
  <w:style w:type="character" w:styleId="Emphasis">
    <w:name w:val="Emphasis"/>
    <w:uiPriority w:val="20"/>
    <w:qFormat/>
    <w:rsid w:val="00A7376A"/>
    <w:rPr>
      <w:caps/>
      <w:color w:val="124A5E" w:themeColor="accent1" w:themeShade="7F"/>
      <w:spacing w:val="5"/>
    </w:rPr>
  </w:style>
  <w:style w:type="paragraph" w:styleId="NoSpacing">
    <w:name w:val="No Spacing"/>
    <w:uiPriority w:val="1"/>
    <w:qFormat/>
    <w:rsid w:val="00A7376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7376A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7376A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376A"/>
    <w:pPr>
      <w:spacing w:before="240" w:after="240" w:line="240" w:lineRule="auto"/>
      <w:ind w:left="1080" w:right="1080"/>
      <w:jc w:val="center"/>
    </w:pPr>
    <w:rPr>
      <w:color w:val="2596BE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376A"/>
    <w:rPr>
      <w:color w:val="2596BE" w:themeColor="accent1"/>
      <w:sz w:val="24"/>
      <w:szCs w:val="24"/>
    </w:rPr>
  </w:style>
  <w:style w:type="character" w:styleId="SubtleEmphasis">
    <w:name w:val="Subtle Emphasis"/>
    <w:uiPriority w:val="19"/>
    <w:qFormat/>
    <w:rsid w:val="00A7376A"/>
    <w:rPr>
      <w:i/>
      <w:iCs/>
      <w:color w:val="124A5E" w:themeColor="accent1" w:themeShade="7F"/>
    </w:rPr>
  </w:style>
  <w:style w:type="character" w:styleId="IntenseEmphasis">
    <w:name w:val="Intense Emphasis"/>
    <w:uiPriority w:val="21"/>
    <w:qFormat/>
    <w:rsid w:val="00A7376A"/>
    <w:rPr>
      <w:b/>
      <w:bCs/>
      <w:caps/>
      <w:color w:val="124A5E" w:themeColor="accent1" w:themeShade="7F"/>
      <w:spacing w:val="10"/>
    </w:rPr>
  </w:style>
  <w:style w:type="character" w:styleId="SubtleReference">
    <w:name w:val="Subtle Reference"/>
    <w:uiPriority w:val="31"/>
    <w:qFormat/>
    <w:rsid w:val="00A7376A"/>
    <w:rPr>
      <w:b/>
      <w:bCs/>
      <w:color w:val="2596BE" w:themeColor="accent1"/>
    </w:rPr>
  </w:style>
  <w:style w:type="character" w:styleId="IntenseReference">
    <w:name w:val="Intense Reference"/>
    <w:uiPriority w:val="32"/>
    <w:qFormat/>
    <w:rsid w:val="00A7376A"/>
    <w:rPr>
      <w:b/>
      <w:bCs/>
      <w:i/>
      <w:iCs/>
      <w:caps/>
      <w:color w:val="2596BE" w:themeColor="accent1"/>
    </w:rPr>
  </w:style>
  <w:style w:type="character" w:styleId="BookTitle">
    <w:name w:val="Book Title"/>
    <w:uiPriority w:val="33"/>
    <w:qFormat/>
    <w:rsid w:val="00A7376A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376A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7376A"/>
    <w:rPr>
      <w:color w:val="BA4330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7376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120EE"/>
    <w:pPr>
      <w:ind w:left="720"/>
      <w:contextualSpacing/>
    </w:pPr>
  </w:style>
  <w:style w:type="table" w:styleId="TableGrid">
    <w:name w:val="Table Grid"/>
    <w:basedOn w:val="TableNormal"/>
    <w:uiPriority w:val="39"/>
    <w:rsid w:val="00C120EE"/>
    <w:pPr>
      <w:spacing w:before="0"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5DarkAccent1">
    <w:name w:val="Grid Table 5 Dark Accent 1"/>
    <w:basedOn w:val="TableNormal"/>
    <w:uiPriority w:val="50"/>
    <w:rsid w:val="00C120E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FEB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596B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596B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596B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596BE" w:themeFill="accent1"/>
      </w:tcPr>
    </w:tblStylePr>
    <w:tblStylePr w:type="band1Vert">
      <w:tblPr/>
      <w:tcPr>
        <w:shd w:val="clear" w:color="auto" w:fill="A0D8EC" w:themeFill="accent1" w:themeFillTint="66"/>
      </w:tcPr>
    </w:tblStylePr>
    <w:tblStylePr w:type="band1Horz">
      <w:tblPr/>
      <w:tcPr>
        <w:shd w:val="clear" w:color="auto" w:fill="A0D8EC" w:themeFill="accent1" w:themeFillTint="66"/>
      </w:tcPr>
    </w:tblStylePr>
  </w:style>
  <w:style w:type="character" w:styleId="PlaceholderText">
    <w:name w:val="Placeholder Text"/>
    <w:basedOn w:val="DefaultParagraphFont"/>
    <w:uiPriority w:val="99"/>
    <w:semiHidden/>
    <w:rsid w:val="00CB033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C71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C714E"/>
    <w:pPr>
      <w:spacing w:before="0" w:after="160" w:line="240" w:lineRule="auto"/>
    </w:pPr>
    <w:rPr>
      <w:rFonts w:ascii="Calibri" w:eastAsia="Calibri" w:hAnsi="Calibri" w:cs="Calibri"/>
      <w:color w:val="00000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714E"/>
    <w:rPr>
      <w:rFonts w:ascii="Calibri" w:eastAsia="Calibri" w:hAnsi="Calibri" w:cs="Calibri"/>
      <w:color w:val="00000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71EA"/>
    <w:pPr>
      <w:spacing w:before="100" w:after="200"/>
    </w:pPr>
    <w:rPr>
      <w:rFonts w:asciiTheme="minorHAnsi" w:eastAsiaTheme="minorEastAsia" w:hAnsiTheme="minorHAnsi" w:cstheme="minorBidi"/>
      <w:b/>
      <w:bCs/>
      <w:color w:val="auto"/>
      <w:lang w:val="es-MX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71EA"/>
    <w:rPr>
      <w:rFonts w:ascii="Calibri" w:eastAsia="Calibri" w:hAnsi="Calibri" w:cs="Calibri"/>
      <w:b/>
      <w:bCs/>
      <w:color w:val="000000"/>
      <w:lang w:val="en-US"/>
    </w:rPr>
  </w:style>
  <w:style w:type="paragraph" w:styleId="NormalWeb">
    <w:name w:val="Normal (Web)"/>
    <w:basedOn w:val="Normal"/>
    <w:uiPriority w:val="99"/>
    <w:semiHidden/>
    <w:unhideWhenUsed/>
    <w:rsid w:val="002274F2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02D9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02D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9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1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188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0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12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294698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050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5177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8617347">
                                  <w:blockQuote w:val="1"/>
                                  <w:marLeft w:val="96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4" w:space="6" w:color="CCCCCC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39783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9141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70431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06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8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microsoft-teams/download-ap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eams.microsoft.com/l/meetup-join/19%3ameeting_Njg2MTU2YWYtMmE3MC00NGUwLTliMTEtZGQ4ZTQ2YzkyODZm%40thread.v2/0?context=%7b%22Tid%22%3a%22f20a6be6-135f-4a35-9d07-0f67fb348d16%22%2c%22Oid%22%3a%22a2c3fa4b-a8b4-4888-9f09-f8b4c539d352%22%7d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microsoft.com/microsoft-teams/join-a-meet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Riverbend Prep">
      <a:dk1>
        <a:sysClr val="windowText" lastClr="000000"/>
      </a:dk1>
      <a:lt1>
        <a:sysClr val="window" lastClr="FFFFFF"/>
      </a:lt1>
      <a:dk2>
        <a:srgbClr val="34355C"/>
      </a:dk2>
      <a:lt2>
        <a:srgbClr val="E7E6E6"/>
      </a:lt2>
      <a:accent1>
        <a:srgbClr val="2596BE"/>
      </a:accent1>
      <a:accent2>
        <a:srgbClr val="34355C"/>
      </a:accent2>
      <a:accent3>
        <a:srgbClr val="EB733B"/>
      </a:accent3>
      <a:accent4>
        <a:srgbClr val="FBB425"/>
      </a:accent4>
      <a:accent5>
        <a:srgbClr val="FCD48C"/>
      </a:accent5>
      <a:accent6>
        <a:srgbClr val="BCD3DA"/>
      </a:accent6>
      <a:hlink>
        <a:srgbClr val="BA4330"/>
      </a:hlink>
      <a:folHlink>
        <a:srgbClr val="32375C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7</CharactersWithSpaces>
  <SharedDoc>false</SharedDoc>
  <HLinks>
    <vt:vector size="18" baseType="variant">
      <vt:variant>
        <vt:i4>4849748</vt:i4>
      </vt:variant>
      <vt:variant>
        <vt:i4>6</vt:i4>
      </vt:variant>
      <vt:variant>
        <vt:i4>0</vt:i4>
      </vt:variant>
      <vt:variant>
        <vt:i4>5</vt:i4>
      </vt:variant>
      <vt:variant>
        <vt:lpwstr>https://www.microsoft.com/microsoft-teams/join-a-meeting</vt:lpwstr>
      </vt:variant>
      <vt:variant>
        <vt:lpwstr/>
      </vt:variant>
      <vt:variant>
        <vt:i4>196688</vt:i4>
      </vt:variant>
      <vt:variant>
        <vt:i4>3</vt:i4>
      </vt:variant>
      <vt:variant>
        <vt:i4>0</vt:i4>
      </vt:variant>
      <vt:variant>
        <vt:i4>5</vt:i4>
      </vt:variant>
      <vt:variant>
        <vt:lpwstr>https://www.microsoft.com/en-us/microsoft-teams/download-app</vt:lpwstr>
      </vt:variant>
      <vt:variant>
        <vt:lpwstr/>
      </vt:variant>
      <vt:variant>
        <vt:i4>8323154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Njg2MTU2YWYtMmE3MC00NGUwLTliMTEtZGQ4ZTQ2YzkyODZm%40thread.v2/0?context=%7b%22Tid%22%3a%22f20a6be6-135f-4a35-9d07-0f67fb348d16%22%2c%22Oid%22%3a%22a2c3fa4b-a8b4-4888-9f09-f8b4c539d352%22%7d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 Porras, Más Vale Saber</dc:creator>
  <cp:lastModifiedBy>L R Smith</cp:lastModifiedBy>
  <cp:revision>6</cp:revision>
  <cp:lastPrinted>2023-06-13T16:54:00Z</cp:lastPrinted>
  <dcterms:created xsi:type="dcterms:W3CDTF">2024-03-07T02:46:00Z</dcterms:created>
  <dcterms:modified xsi:type="dcterms:W3CDTF">2024-03-07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ab9f64a76b6030cc82a2c05970fdac58fed445559930adf12dad1e995be122</vt:lpwstr>
  </property>
</Properties>
</file>